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1B7F1" w14:textId="664EF6BE" w:rsidR="002E7A5B" w:rsidRDefault="00E52E31" w:rsidP="006634BF">
      <w:pPr>
        <w:spacing w:line="240" w:lineRule="auto"/>
        <w:ind w:left="-142" w:right="-188"/>
        <w:jc w:val="center"/>
        <w:rPr>
          <w:b/>
          <w:bCs/>
          <w:color w:val="1F497D" w:themeColor="text2"/>
          <w:sz w:val="36"/>
          <w:szCs w:val="36"/>
        </w:rPr>
      </w:pPr>
      <w:r>
        <w:rPr>
          <w:b/>
          <w:bCs/>
          <w:color w:val="1F497D" w:themeColor="text2"/>
          <w:sz w:val="36"/>
          <w:szCs w:val="36"/>
        </w:rPr>
        <w:t xml:space="preserve">CELTIC-NEXT </w:t>
      </w:r>
      <w:r w:rsidR="00187868">
        <w:rPr>
          <w:b/>
          <w:bCs/>
          <w:color w:val="1F497D" w:themeColor="text2"/>
          <w:sz w:val="36"/>
          <w:szCs w:val="36"/>
        </w:rPr>
        <w:t xml:space="preserve">Autumn Call 2022 - </w:t>
      </w:r>
      <w:r>
        <w:rPr>
          <w:b/>
          <w:bCs/>
          <w:color w:val="1F497D" w:themeColor="text2"/>
          <w:sz w:val="36"/>
          <w:szCs w:val="36"/>
        </w:rPr>
        <w:t xml:space="preserve">Proposers Day Agenda </w:t>
      </w:r>
    </w:p>
    <w:p w14:paraId="38113BD6" w14:textId="35AA2946" w:rsidR="00E52E31" w:rsidRPr="00D538C7" w:rsidRDefault="00E52E31" w:rsidP="00E52E31">
      <w:pPr>
        <w:spacing w:line="240" w:lineRule="auto"/>
        <w:ind w:left="-142" w:right="-188"/>
        <w:jc w:val="center"/>
        <w:rPr>
          <w:b/>
          <w:bCs/>
          <w:i/>
          <w:iCs/>
          <w:color w:val="1F497D" w:themeColor="text2"/>
          <w:sz w:val="28"/>
          <w:szCs w:val="28"/>
        </w:rPr>
      </w:pPr>
      <w:r w:rsidRPr="00D538C7">
        <w:rPr>
          <w:b/>
          <w:bCs/>
          <w:i/>
          <w:iCs/>
          <w:color w:val="1F497D" w:themeColor="text2"/>
          <w:sz w:val="28"/>
          <w:szCs w:val="28"/>
        </w:rPr>
        <w:t>7</w:t>
      </w:r>
      <w:r w:rsidRPr="00D538C7">
        <w:rPr>
          <w:b/>
          <w:bCs/>
          <w:i/>
          <w:iCs/>
          <w:color w:val="1F497D" w:themeColor="text2"/>
          <w:sz w:val="28"/>
          <w:szCs w:val="28"/>
          <w:vertAlign w:val="superscript"/>
        </w:rPr>
        <w:t>th</w:t>
      </w:r>
      <w:r w:rsidRPr="00D538C7">
        <w:rPr>
          <w:b/>
          <w:bCs/>
          <w:i/>
          <w:iCs/>
          <w:color w:val="1F497D" w:themeColor="text2"/>
          <w:sz w:val="28"/>
          <w:szCs w:val="28"/>
        </w:rPr>
        <w:t xml:space="preserve"> of September 2022</w:t>
      </w:r>
    </w:p>
    <w:tbl>
      <w:tblPr>
        <w:tblStyle w:val="TableGrid"/>
        <w:tblW w:w="10080" w:type="dxa"/>
        <w:tblInd w:w="-455" w:type="dxa"/>
        <w:tblLook w:val="04A0" w:firstRow="1" w:lastRow="0" w:firstColumn="1" w:lastColumn="0" w:noHBand="0" w:noVBand="1"/>
      </w:tblPr>
      <w:tblGrid>
        <w:gridCol w:w="1159"/>
        <w:gridCol w:w="1276"/>
        <w:gridCol w:w="1276"/>
        <w:gridCol w:w="6369"/>
      </w:tblGrid>
      <w:tr w:rsidR="00D538C7" w:rsidRPr="00FD0222" w14:paraId="31FE8106" w14:textId="77777777" w:rsidTr="000F1EA4">
        <w:trPr>
          <w:trHeight w:val="339"/>
        </w:trPr>
        <w:tc>
          <w:tcPr>
            <w:tcW w:w="1159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1561969C" w14:textId="77777777" w:rsidR="00E52E31" w:rsidRPr="006D2120" w:rsidRDefault="00E52E31" w:rsidP="007A46EC">
            <w:pPr>
              <w:ind w:right="-108"/>
              <w:jc w:val="center"/>
              <w:rPr>
                <w:b/>
              </w:rPr>
            </w:pPr>
            <w:r w:rsidRPr="006D2120">
              <w:rPr>
                <w:b/>
              </w:rPr>
              <w:t>CET/CEST</w:t>
            </w:r>
          </w:p>
          <w:p w14:paraId="1ADC0DED" w14:textId="5BDB9478" w:rsidR="00E52E31" w:rsidRPr="006D2120" w:rsidRDefault="00E52E31" w:rsidP="007A46EC">
            <w:pPr>
              <w:ind w:right="-108"/>
              <w:jc w:val="center"/>
              <w:rPr>
                <w:b/>
              </w:rPr>
            </w:pPr>
            <w:r w:rsidRPr="006D2120">
              <w:rPr>
                <w:b/>
                <w:sz w:val="18"/>
                <w:szCs w:val="18"/>
              </w:rPr>
              <w:t>Heidelberg, Germany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070EFC7E" w14:textId="28E5A27D" w:rsidR="00E52E31" w:rsidRPr="006D2120" w:rsidRDefault="00E52E31" w:rsidP="007A46EC">
            <w:pPr>
              <w:jc w:val="center"/>
              <w:rPr>
                <w:b/>
              </w:rPr>
            </w:pPr>
            <w:r w:rsidRPr="006D2120">
              <w:rPr>
                <w:b/>
              </w:rPr>
              <w:t>EDT</w:t>
            </w:r>
            <w:r w:rsidRPr="006D2120">
              <w:rPr>
                <w:b/>
              </w:rPr>
              <w:br/>
            </w:r>
            <w:r w:rsidRPr="006D2120">
              <w:rPr>
                <w:b/>
                <w:sz w:val="18"/>
                <w:szCs w:val="18"/>
              </w:rPr>
              <w:t>Ottawa, Canada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64F91482" w14:textId="6A6D758D" w:rsidR="00E52E31" w:rsidRPr="006D2120" w:rsidRDefault="00E52E31" w:rsidP="007A46EC">
            <w:pPr>
              <w:jc w:val="center"/>
              <w:rPr>
                <w:b/>
              </w:rPr>
            </w:pPr>
            <w:r w:rsidRPr="006D2120">
              <w:rPr>
                <w:b/>
              </w:rPr>
              <w:t>CST</w:t>
            </w:r>
            <w:r w:rsidRPr="006D2120">
              <w:rPr>
                <w:b/>
              </w:rPr>
              <w:br/>
            </w:r>
            <w:r w:rsidRPr="006D2120">
              <w:rPr>
                <w:b/>
                <w:sz w:val="18"/>
                <w:szCs w:val="18"/>
              </w:rPr>
              <w:t>Taipei, Taiwan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4294BBE8" w14:textId="6E775E22" w:rsidR="00E52E31" w:rsidRPr="006D2120" w:rsidRDefault="006D2120" w:rsidP="006D2120">
            <w:pPr>
              <w:jc w:val="center"/>
              <w:rPr>
                <w:b/>
              </w:rPr>
            </w:pPr>
            <w:r w:rsidRPr="006D2120">
              <w:rPr>
                <w:b/>
                <w:sz w:val="48"/>
                <w:szCs w:val="48"/>
              </w:rPr>
              <w:t>Agenda</w:t>
            </w:r>
          </w:p>
        </w:tc>
      </w:tr>
      <w:tr w:rsidR="00D538C7" w:rsidRPr="00FD0222" w14:paraId="3E1EE25F" w14:textId="77777777" w:rsidTr="000F1EA4">
        <w:trPr>
          <w:trHeight w:val="339"/>
        </w:trPr>
        <w:tc>
          <w:tcPr>
            <w:tcW w:w="1159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364A50D3" w14:textId="7B2FFACB" w:rsidR="00D538C7" w:rsidRPr="006D2120" w:rsidRDefault="00D538C7" w:rsidP="00BE7640">
            <w:pPr>
              <w:ind w:right="-108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8:45-9: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38F0E98A" w14:textId="09A6EBFA" w:rsidR="00D538C7" w:rsidRPr="006D2120" w:rsidRDefault="00D538C7" w:rsidP="00BE7640">
            <w:pPr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2:45-3: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495E85A1" w14:textId="5A04465F" w:rsidR="00D538C7" w:rsidRPr="006D2120" w:rsidRDefault="00E16EC3" w:rsidP="00BE7640">
            <w:pPr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4</w:t>
            </w:r>
            <w:r w:rsidR="00D538C7"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:</w:t>
            </w:r>
            <w:r w:rsidR="00986D48"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45</w:t>
            </w:r>
            <w:r w:rsidR="00D538C7"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-</w:t>
            </w:r>
            <w:r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5</w:t>
            </w:r>
            <w:r w:rsidR="00D538C7"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:0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5C0B71F0" w14:textId="3726152A" w:rsidR="00D538C7" w:rsidRPr="00FD0222" w:rsidRDefault="00D538C7" w:rsidP="00D538C7">
            <w:pPr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 xml:space="preserve">Set-up/ Arrival of speakers - </w:t>
            </w:r>
            <w:r w:rsidRPr="00FD0222">
              <w:rPr>
                <w:b/>
                <w:color w:val="FFFFFF" w:themeColor="background1"/>
              </w:rPr>
              <w:t>Overall Moderation</w:t>
            </w:r>
          </w:p>
        </w:tc>
      </w:tr>
      <w:tr w:rsidR="00D538C7" w:rsidRPr="00B266EE" w14:paraId="21E9CE10" w14:textId="77777777" w:rsidTr="000F1EA4">
        <w:tc>
          <w:tcPr>
            <w:tcW w:w="1159" w:type="dxa"/>
            <w:shd w:val="clear" w:color="auto" w:fill="auto"/>
          </w:tcPr>
          <w:p w14:paraId="41DF3CB7" w14:textId="4CA6FD6B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9:00-9:10</w:t>
            </w:r>
          </w:p>
        </w:tc>
        <w:tc>
          <w:tcPr>
            <w:tcW w:w="1276" w:type="dxa"/>
          </w:tcPr>
          <w:p w14:paraId="57628BF7" w14:textId="5B4B75C0" w:rsidR="00D538C7" w:rsidRPr="006D2120" w:rsidRDefault="00E16EC3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:00-3:10</w:t>
            </w:r>
          </w:p>
        </w:tc>
        <w:tc>
          <w:tcPr>
            <w:tcW w:w="1276" w:type="dxa"/>
          </w:tcPr>
          <w:p w14:paraId="12482FFC" w14:textId="19D8DF10" w:rsidR="00D538C7" w:rsidRPr="006D2120" w:rsidRDefault="00986D48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5:00-15:10</w:t>
            </w:r>
          </w:p>
        </w:tc>
        <w:tc>
          <w:tcPr>
            <w:tcW w:w="6369" w:type="dxa"/>
            <w:shd w:val="clear" w:color="auto" w:fill="auto"/>
          </w:tcPr>
          <w:p w14:paraId="2C290908" w14:textId="5DA861BA" w:rsidR="00D538C7" w:rsidRPr="00FD0222" w:rsidRDefault="00D538C7" w:rsidP="00D538C7">
            <w:pPr>
              <w:rPr>
                <w:b/>
                <w:bCs/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>Welcome</w:t>
            </w:r>
          </w:p>
          <w:p w14:paraId="2FAD2ED1" w14:textId="3A398346" w:rsidR="00D538C7" w:rsidRPr="000473D7" w:rsidRDefault="00D538C7" w:rsidP="00D538C7">
            <w:pPr>
              <w:rPr>
                <w:bCs/>
                <w:color w:val="0070C0"/>
                <w:lang w:val="en-US"/>
              </w:rPr>
            </w:pPr>
          </w:p>
        </w:tc>
      </w:tr>
      <w:tr w:rsidR="00D538C7" w:rsidRPr="00FD0222" w14:paraId="5E414E9D" w14:textId="77777777" w:rsidTr="000F1EA4">
        <w:tc>
          <w:tcPr>
            <w:tcW w:w="1159" w:type="dxa"/>
            <w:shd w:val="clear" w:color="auto" w:fill="auto"/>
          </w:tcPr>
          <w:p w14:paraId="01EC4CC3" w14:textId="7806C312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9:10-9:30</w:t>
            </w:r>
          </w:p>
        </w:tc>
        <w:tc>
          <w:tcPr>
            <w:tcW w:w="1276" w:type="dxa"/>
          </w:tcPr>
          <w:p w14:paraId="77D21EC4" w14:textId="5779693A" w:rsidR="00D538C7" w:rsidRPr="006D2120" w:rsidRDefault="00E16EC3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:10-3:30</w:t>
            </w:r>
          </w:p>
        </w:tc>
        <w:tc>
          <w:tcPr>
            <w:tcW w:w="1276" w:type="dxa"/>
          </w:tcPr>
          <w:p w14:paraId="321C0674" w14:textId="12EF253B" w:rsidR="00D538C7" w:rsidRPr="006D2120" w:rsidRDefault="00986D48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5:10-15:30</w:t>
            </w:r>
          </w:p>
        </w:tc>
        <w:tc>
          <w:tcPr>
            <w:tcW w:w="6369" w:type="dxa"/>
            <w:shd w:val="clear" w:color="auto" w:fill="auto"/>
          </w:tcPr>
          <w:p w14:paraId="42451E99" w14:textId="3ED26D6D" w:rsidR="00D538C7" w:rsidRPr="00FD0222" w:rsidRDefault="00D538C7" w:rsidP="00D538C7">
            <w:pPr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Introduction to CELTIC-NEXT</w:t>
            </w:r>
          </w:p>
          <w:p w14:paraId="614990B5" w14:textId="4B6DDFBB" w:rsidR="00D538C7" w:rsidRPr="00FD0222" w:rsidRDefault="00D538C7" w:rsidP="00D538C7">
            <w:pPr>
              <w:spacing w:after="100"/>
              <w:ind w:right="-249"/>
              <w:rPr>
                <w:b/>
                <w:bCs/>
                <w:color w:val="0070C0"/>
              </w:rPr>
            </w:pPr>
          </w:p>
        </w:tc>
      </w:tr>
      <w:tr w:rsidR="00D538C7" w:rsidRPr="00FD0222" w14:paraId="1DCBB7D0" w14:textId="77777777" w:rsidTr="000F1EA4">
        <w:tc>
          <w:tcPr>
            <w:tcW w:w="1159" w:type="dxa"/>
            <w:shd w:val="clear" w:color="auto" w:fill="auto"/>
          </w:tcPr>
          <w:p w14:paraId="75EE5950" w14:textId="7DABA30A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9:30-10:00</w:t>
            </w:r>
          </w:p>
        </w:tc>
        <w:tc>
          <w:tcPr>
            <w:tcW w:w="1276" w:type="dxa"/>
          </w:tcPr>
          <w:p w14:paraId="569B5C7B" w14:textId="13D76330" w:rsidR="00D538C7" w:rsidRPr="006D2120" w:rsidRDefault="00E16EC3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:30-4:00</w:t>
            </w:r>
          </w:p>
        </w:tc>
        <w:tc>
          <w:tcPr>
            <w:tcW w:w="1276" w:type="dxa"/>
          </w:tcPr>
          <w:p w14:paraId="73A69C21" w14:textId="471CBB34" w:rsidR="00D538C7" w:rsidRPr="006D2120" w:rsidRDefault="00BE7640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5:30-16:00</w:t>
            </w:r>
          </w:p>
        </w:tc>
        <w:tc>
          <w:tcPr>
            <w:tcW w:w="6369" w:type="dxa"/>
            <w:shd w:val="clear" w:color="auto" w:fill="auto"/>
          </w:tcPr>
          <w:p w14:paraId="40C48982" w14:textId="0C5CA04E" w:rsidR="00713FE9" w:rsidRDefault="00D538C7" w:rsidP="00713FE9">
            <w:pPr>
              <w:rPr>
                <w:b/>
                <w:bCs/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 xml:space="preserve">How to submit a </w:t>
            </w:r>
            <w:r w:rsidR="00713FE9">
              <w:rPr>
                <w:b/>
                <w:bCs/>
                <w:color w:val="0070C0"/>
              </w:rPr>
              <w:t xml:space="preserve">good </w:t>
            </w:r>
            <w:r w:rsidRPr="00FD0222">
              <w:rPr>
                <w:b/>
                <w:bCs/>
                <w:color w:val="0070C0"/>
              </w:rPr>
              <w:t xml:space="preserve">Proposal </w:t>
            </w:r>
          </w:p>
          <w:p w14:paraId="53E5466D" w14:textId="512CF7D4" w:rsidR="00D538C7" w:rsidRDefault="00D538C7" w:rsidP="00713FE9">
            <w:pPr>
              <w:rPr>
                <w:b/>
                <w:bCs/>
                <w:color w:val="0070C0"/>
              </w:rPr>
            </w:pPr>
          </w:p>
        </w:tc>
      </w:tr>
      <w:tr w:rsidR="00D538C7" w:rsidRPr="00FD0222" w14:paraId="19455F1A" w14:textId="77777777" w:rsidTr="008B6214">
        <w:trPr>
          <w:trHeight w:val="867"/>
        </w:trPr>
        <w:tc>
          <w:tcPr>
            <w:tcW w:w="1159" w:type="dxa"/>
            <w:shd w:val="clear" w:color="auto" w:fill="auto"/>
          </w:tcPr>
          <w:p w14:paraId="2192EFE4" w14:textId="14C43452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0:00-10:20</w:t>
            </w:r>
          </w:p>
        </w:tc>
        <w:tc>
          <w:tcPr>
            <w:tcW w:w="1276" w:type="dxa"/>
          </w:tcPr>
          <w:p w14:paraId="71462826" w14:textId="56DBADC9" w:rsidR="00D538C7" w:rsidRPr="006D2120" w:rsidRDefault="00E16EC3" w:rsidP="00BE7640">
            <w:pPr>
              <w:spacing w:after="100"/>
              <w:ind w:right="-249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4:00-4:20</w:t>
            </w:r>
          </w:p>
        </w:tc>
        <w:tc>
          <w:tcPr>
            <w:tcW w:w="1276" w:type="dxa"/>
          </w:tcPr>
          <w:p w14:paraId="4CBE1857" w14:textId="2E70BC72" w:rsidR="00D538C7" w:rsidRPr="006D2120" w:rsidRDefault="00BE7640" w:rsidP="00BE7640">
            <w:pPr>
              <w:spacing w:after="100"/>
              <w:ind w:right="-249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6:00-16:20</w:t>
            </w:r>
          </w:p>
        </w:tc>
        <w:tc>
          <w:tcPr>
            <w:tcW w:w="6369" w:type="dxa"/>
            <w:shd w:val="clear" w:color="auto" w:fill="auto"/>
          </w:tcPr>
          <w:p w14:paraId="1D09BA86" w14:textId="39702071" w:rsidR="007A46EC" w:rsidRPr="008B6214" w:rsidRDefault="00D538C7" w:rsidP="008B6214">
            <w:pPr>
              <w:spacing w:after="100"/>
              <w:ind w:right="-249"/>
              <w:rPr>
                <w:b/>
                <w:bCs/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>Keynote</w:t>
            </w:r>
            <w:r w:rsidR="006F3D49">
              <w:rPr>
                <w:b/>
                <w:bCs/>
                <w:color w:val="0070C0"/>
              </w:rPr>
              <w:t xml:space="preserve"> of</w:t>
            </w:r>
            <w:r>
              <w:rPr>
                <w:b/>
                <w:bCs/>
                <w:color w:val="0070C0"/>
              </w:rPr>
              <w:t xml:space="preserve"> </w:t>
            </w:r>
            <w:r w:rsidR="006F3D49">
              <w:rPr>
                <w:b/>
                <w:bCs/>
                <w:color w:val="0070C0"/>
              </w:rPr>
              <w:t>the</w:t>
            </w:r>
            <w:r>
              <w:t xml:space="preserve"> </w:t>
            </w:r>
            <w:r w:rsidRPr="00D538C7">
              <w:rPr>
                <w:b/>
                <w:bCs/>
                <w:color w:val="0070C0"/>
              </w:rPr>
              <w:t>Industrial Technology Research Institute</w:t>
            </w:r>
            <w:r w:rsidR="007A46EC">
              <w:rPr>
                <w:b/>
                <w:bCs/>
                <w:color w:val="0070C0"/>
              </w:rPr>
              <w:t xml:space="preserve"> </w:t>
            </w:r>
            <w:r w:rsidR="006F3D49">
              <w:rPr>
                <w:b/>
                <w:bCs/>
                <w:color w:val="0070C0"/>
              </w:rPr>
              <w:t xml:space="preserve">(ITRI) </w:t>
            </w:r>
            <w:r w:rsidR="007A46EC">
              <w:rPr>
                <w:b/>
                <w:bCs/>
                <w:color w:val="0070C0"/>
              </w:rPr>
              <w:t xml:space="preserve">and </w:t>
            </w:r>
            <w:r w:rsidR="006F3D49">
              <w:rPr>
                <w:b/>
                <w:bCs/>
                <w:color w:val="0070C0"/>
              </w:rPr>
              <w:t xml:space="preserve">scheme </w:t>
            </w:r>
            <w:r w:rsidR="007A46EC">
              <w:rPr>
                <w:b/>
                <w:bCs/>
                <w:color w:val="0070C0"/>
              </w:rPr>
              <w:t>funding of Taiwan</w:t>
            </w:r>
            <w:r>
              <w:rPr>
                <w:b/>
                <w:bCs/>
                <w:color w:val="0070C0"/>
              </w:rPr>
              <w:t xml:space="preserve"> </w:t>
            </w:r>
            <w:r w:rsidR="008B6214">
              <w:rPr>
                <w:b/>
                <w:bCs/>
                <w:color w:val="0070C0"/>
              </w:rPr>
              <w:br/>
            </w:r>
          </w:p>
        </w:tc>
      </w:tr>
      <w:tr w:rsidR="00D538C7" w:rsidRPr="00FD0222" w14:paraId="1DD0C2D3" w14:textId="77777777" w:rsidTr="008B6214">
        <w:trPr>
          <w:trHeight w:val="930"/>
        </w:trPr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5A92C814" w14:textId="7572514F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0:20-10:4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BCFC5D0" w14:textId="51047AD3" w:rsidR="00D538C7" w:rsidRPr="006D2120" w:rsidRDefault="00E16EC3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4:20-4:4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EEAB6A9" w14:textId="51BF49E3" w:rsidR="00D538C7" w:rsidRPr="006D2120" w:rsidRDefault="00BE7640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6:20-16:4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4CB7228A" w14:textId="38BFF2FE" w:rsidR="008B6214" w:rsidRPr="008B6214" w:rsidRDefault="008B6214" w:rsidP="008B6214">
            <w:pPr>
              <w:rPr>
                <w:b/>
                <w:bCs/>
                <w:color w:val="0070C0"/>
                <w:lang w:val="en-US"/>
              </w:rPr>
            </w:pPr>
            <w:r w:rsidRPr="00FD0222">
              <w:rPr>
                <w:b/>
                <w:bCs/>
                <w:color w:val="0070C0"/>
              </w:rPr>
              <w:t>Keynote</w:t>
            </w:r>
            <w:r>
              <w:rPr>
                <w:b/>
                <w:bCs/>
                <w:color w:val="0070C0"/>
              </w:rPr>
              <w:t xml:space="preserve"> </w:t>
            </w:r>
            <w:r>
              <w:rPr>
                <w:b/>
                <w:bCs/>
                <w:color w:val="0070C0"/>
                <w:lang w:val="en-US"/>
              </w:rPr>
              <w:t>of the Korean Institute for Advancement of Technology (KIAT) and funding scheme of South-Korea</w:t>
            </w:r>
          </w:p>
          <w:p w14:paraId="7C09C4D3" w14:textId="7961046F" w:rsidR="008B6214" w:rsidRPr="008B6214" w:rsidRDefault="008B6214" w:rsidP="008B6214">
            <w:pPr>
              <w:rPr>
                <w:b/>
                <w:bCs/>
                <w:color w:val="0070C0"/>
                <w:lang w:val="en-US"/>
              </w:rPr>
            </w:pPr>
          </w:p>
        </w:tc>
      </w:tr>
      <w:tr w:rsidR="007A46EC" w:rsidRPr="00FD0222" w14:paraId="38C6DA39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1F739F0C" w14:textId="74EB7947" w:rsidR="007A46EC" w:rsidRPr="006D2120" w:rsidRDefault="007A46EC" w:rsidP="00BE7640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0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4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0-1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0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31A94ED3" w14:textId="6FB73E3C" w:rsidR="007A46EC" w:rsidRPr="006D2120" w:rsidRDefault="00157B1E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4: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4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-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741C8B9" w14:textId="2F7A52CF" w:rsidR="007A46EC" w:rsidRPr="006D2120" w:rsidRDefault="00157B1E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6:40-17:0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60E3CC06" w14:textId="5B4D912F" w:rsidR="007A46EC" w:rsidRDefault="007A46EC" w:rsidP="008B6214">
            <w:pPr>
              <w:rPr>
                <w:b/>
                <w:bCs/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>Keynote</w:t>
            </w:r>
            <w:r>
              <w:rPr>
                <w:b/>
                <w:bCs/>
                <w:color w:val="0070C0"/>
              </w:rPr>
              <w:t xml:space="preserve"> </w:t>
            </w:r>
            <w:r w:rsidR="00D9123D">
              <w:rPr>
                <w:b/>
                <w:bCs/>
                <w:color w:val="0070C0"/>
              </w:rPr>
              <w:t xml:space="preserve">of the </w:t>
            </w:r>
            <w:r>
              <w:rPr>
                <w:b/>
                <w:bCs/>
                <w:color w:val="0070C0"/>
              </w:rPr>
              <w:t>3rd Public Authority</w:t>
            </w:r>
          </w:p>
          <w:p w14:paraId="41BE3367" w14:textId="61B46717" w:rsidR="007A46EC" w:rsidRPr="00FD0222" w:rsidRDefault="007A46EC" w:rsidP="008B6214">
            <w:pPr>
              <w:rPr>
                <w:b/>
                <w:bCs/>
                <w:color w:val="0070C0"/>
              </w:rPr>
            </w:pPr>
          </w:p>
        </w:tc>
      </w:tr>
      <w:tr w:rsidR="00D538C7" w:rsidRPr="00FD0222" w14:paraId="4AF8D060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6CCEC8FB" w14:textId="636D0921" w:rsidR="00D538C7" w:rsidRPr="006D2120" w:rsidRDefault="001A56F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0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0-1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6AEBC23F" w14:textId="6D09A855" w:rsidR="00D538C7" w:rsidRPr="001A56F7" w:rsidRDefault="00707FC1" w:rsidP="00BE7640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</w:t>
            </w:r>
            <w:r w:rsidR="00E16EC3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0</w:t>
            </w:r>
            <w:r w:rsidR="00E16EC3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</w:t>
            </w: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</w:t>
            </w:r>
            <w:r w:rsidR="00E16EC3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A9F761A" w14:textId="70641834" w:rsidR="00D538C7" w:rsidRPr="00157B1E" w:rsidRDefault="00157B1E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7</w:t>
            </w:r>
            <w:r w:rsidR="00BE7640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0</w:t>
            </w:r>
            <w:r w:rsidR="00BE7640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1</w:t>
            </w: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7</w:t>
            </w:r>
            <w:r w:rsidR="00BE7640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54012517" w14:textId="4741B1AB" w:rsidR="00D538C7" w:rsidRPr="00FD0222" w:rsidRDefault="00D538C7" w:rsidP="00D538C7">
            <w:pPr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Exchange time: Q&amp;A</w:t>
            </w:r>
          </w:p>
        </w:tc>
      </w:tr>
      <w:tr w:rsidR="00D538C7" w:rsidRPr="00FD0222" w14:paraId="4C842AB2" w14:textId="77777777" w:rsidTr="000F1EA4">
        <w:tc>
          <w:tcPr>
            <w:tcW w:w="1159" w:type="dxa"/>
            <w:shd w:val="clear" w:color="auto" w:fill="1F497D" w:themeFill="text2"/>
          </w:tcPr>
          <w:p w14:paraId="290AB17C" w14:textId="41F7A2B8" w:rsidR="00D538C7" w:rsidRPr="00707FC1" w:rsidRDefault="001A56F7" w:rsidP="00BE7640">
            <w:pPr>
              <w:ind w:right="-108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1:10-11:20</w:t>
            </w:r>
          </w:p>
        </w:tc>
        <w:tc>
          <w:tcPr>
            <w:tcW w:w="1276" w:type="dxa"/>
            <w:shd w:val="clear" w:color="auto" w:fill="1F497D" w:themeFill="text2"/>
          </w:tcPr>
          <w:p w14:paraId="068660C7" w14:textId="7F360E3C" w:rsidR="00D538C7" w:rsidRPr="00707FC1" w:rsidRDefault="00707FC1" w:rsidP="00BE7640">
            <w:pPr>
              <w:tabs>
                <w:tab w:val="left" w:pos="3719"/>
              </w:tabs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5</w:t>
            </w:r>
            <w:r w:rsidR="00E16EC3"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:</w:t>
            </w:r>
            <w:r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0</w:t>
            </w:r>
            <w:r w:rsidR="00E16EC3"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-5:</w:t>
            </w:r>
            <w:r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2</w:t>
            </w:r>
            <w:r w:rsidR="00E16EC3"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0</w:t>
            </w:r>
          </w:p>
        </w:tc>
        <w:tc>
          <w:tcPr>
            <w:tcW w:w="1276" w:type="dxa"/>
            <w:shd w:val="clear" w:color="auto" w:fill="1F497D" w:themeFill="text2"/>
          </w:tcPr>
          <w:p w14:paraId="23F917D0" w14:textId="68464B68" w:rsidR="00D538C7" w:rsidRPr="00707FC1" w:rsidRDefault="00BE7640" w:rsidP="00BE7640">
            <w:pPr>
              <w:tabs>
                <w:tab w:val="left" w:pos="3719"/>
              </w:tabs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</w:t>
            </w:r>
            <w:r w:rsidR="00157B1E"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7</w:t>
            </w:r>
            <w:r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:</w:t>
            </w:r>
            <w:r w:rsidR="00157B1E"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0</w:t>
            </w:r>
            <w:r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-17:</w:t>
            </w:r>
            <w:r w:rsidR="00157B1E"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2</w:t>
            </w:r>
            <w:r w:rsidRPr="00707FC1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0</w:t>
            </w:r>
          </w:p>
        </w:tc>
        <w:tc>
          <w:tcPr>
            <w:tcW w:w="6369" w:type="dxa"/>
            <w:shd w:val="clear" w:color="auto" w:fill="1F497D" w:themeFill="text2"/>
          </w:tcPr>
          <w:p w14:paraId="1A47B8AB" w14:textId="2DA51116" w:rsidR="00D538C7" w:rsidRPr="00FD0222" w:rsidRDefault="00D538C7" w:rsidP="00D538C7">
            <w:pPr>
              <w:tabs>
                <w:tab w:val="left" w:pos="3719"/>
              </w:tabs>
              <w:rPr>
                <w:b/>
                <w:color w:val="FFFFFF" w:themeColor="background1"/>
              </w:rPr>
            </w:pPr>
            <w:r w:rsidRPr="00FD0222">
              <w:rPr>
                <w:b/>
                <w:color w:val="FFFFFF" w:themeColor="background1"/>
              </w:rPr>
              <w:t>Coffee Break</w:t>
            </w:r>
          </w:p>
        </w:tc>
      </w:tr>
      <w:tr w:rsidR="00D538C7" w:rsidRPr="00FD0222" w14:paraId="71D88835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72524BCE" w14:textId="39B4EDFC" w:rsidR="00D538C7" w:rsidRPr="006D2120" w:rsidRDefault="001A56F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20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-1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35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3F1AB876" w14:textId="31E2CA54" w:rsidR="00D538C7" w:rsidRPr="00707FC1" w:rsidRDefault="00986D48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:</w:t>
            </w:r>
            <w:r w:rsidR="00707FC1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0</w:t>
            </w: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5:</w:t>
            </w:r>
            <w:r w:rsidR="00707FC1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</w:t>
            </w: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AEE4012" w14:textId="5C50F2E8" w:rsidR="00D538C7" w:rsidRPr="00157B1E" w:rsidRDefault="00BE7640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7:</w:t>
            </w:r>
            <w:r w:rsidR="00157B1E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0</w:t>
            </w: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17:</w:t>
            </w:r>
            <w:r w:rsidR="00157B1E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</w:t>
            </w: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5A3301CA" w14:textId="452C5343" w:rsidR="00D538C7" w:rsidRPr="00F3021F" w:rsidRDefault="00D538C7" w:rsidP="00D538C7">
            <w:pPr>
              <w:spacing w:after="120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Demonstration of CELTIC Brokerage Tool</w:t>
            </w:r>
            <w:r>
              <w:rPr>
                <w:b/>
                <w:bCs/>
                <w:color w:val="0070C0"/>
              </w:rPr>
              <w:br/>
            </w:r>
          </w:p>
        </w:tc>
      </w:tr>
      <w:tr w:rsidR="00E16EC3" w:rsidRPr="00FD0222" w14:paraId="3E7CFC23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6E752B27" w14:textId="116C4387" w:rsidR="00D538C7" w:rsidRPr="006D2120" w:rsidRDefault="001A56F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35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-</w:t>
            </w:r>
            <w:r w:rsidR="00157B1E">
              <w:rPr>
                <w:rFonts w:cstheme="minorHAnsi"/>
                <w:b/>
                <w:color w:val="0070C0"/>
                <w:sz w:val="20"/>
                <w:szCs w:val="20"/>
              </w:rPr>
              <w:t>12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 w:rsidR="00157B1E">
              <w:rPr>
                <w:rFonts w:cstheme="minorHAnsi"/>
                <w:b/>
                <w:color w:val="0070C0"/>
                <w:sz w:val="20"/>
                <w:szCs w:val="20"/>
              </w:rPr>
              <w:t>05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00557C1" w14:textId="58FCE1A4" w:rsidR="00D538C7" w:rsidRPr="00707FC1" w:rsidRDefault="00986D48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:</w:t>
            </w:r>
            <w:r w:rsidR="00707FC1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</w:t>
            </w: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-</w:t>
            </w:r>
            <w:r w:rsidR="00707FC1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6</w:t>
            </w: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 w:rsidR="00707FC1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</w:t>
            </w: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08043FD6" w14:textId="5086A815" w:rsidR="00D538C7" w:rsidRPr="00157B1E" w:rsidRDefault="00BE7640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7:</w:t>
            </w:r>
            <w:r w:rsidR="00157B1E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35</w:t>
            </w: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</w:t>
            </w:r>
            <w:r w:rsidR="00157B1E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8</w:t>
            </w: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 w:rsidR="00157B1E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5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5A50BD95" w14:textId="3846FC11" w:rsidR="00D538C7" w:rsidRPr="00FD0222" w:rsidRDefault="00D538C7" w:rsidP="00D538C7">
            <w:pPr>
              <w:tabs>
                <w:tab w:val="left" w:pos="2018"/>
              </w:tabs>
              <w:spacing w:after="120"/>
              <w:rPr>
                <w:b/>
                <w:bCs/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>CELTIC-NEXT</w:t>
            </w:r>
            <w:r>
              <w:rPr>
                <w:b/>
                <w:bCs/>
                <w:color w:val="0070C0"/>
              </w:rPr>
              <w:t xml:space="preserve"> </w:t>
            </w:r>
            <w:r w:rsidRPr="00FD0222">
              <w:rPr>
                <w:b/>
                <w:bCs/>
                <w:color w:val="0070C0"/>
              </w:rPr>
              <w:t>Proposal Presentations – Potential proposers present their ideas</w:t>
            </w:r>
            <w:r>
              <w:rPr>
                <w:b/>
                <w:bCs/>
                <w:color w:val="0070C0"/>
              </w:rPr>
              <w:br/>
            </w:r>
          </w:p>
          <w:p w14:paraId="6685DB16" w14:textId="77777777" w:rsidR="00D538C7" w:rsidRPr="00FD0222" w:rsidRDefault="00D538C7" w:rsidP="00D538C7">
            <w:pPr>
              <w:pStyle w:val="ListParagraph"/>
              <w:numPr>
                <w:ilvl w:val="0"/>
                <w:numId w:val="14"/>
              </w:numPr>
              <w:ind w:left="459"/>
              <w:contextualSpacing w:val="0"/>
              <w:rPr>
                <w:bCs/>
                <w:color w:val="0070C0"/>
              </w:rPr>
            </w:pPr>
            <w:r w:rsidRPr="00FD0222">
              <w:rPr>
                <w:bCs/>
                <w:color w:val="0070C0"/>
              </w:rPr>
              <w:t xml:space="preserve">Short information </w:t>
            </w:r>
            <w:r>
              <w:rPr>
                <w:bCs/>
                <w:color w:val="0070C0"/>
              </w:rPr>
              <w:t xml:space="preserve">on </w:t>
            </w:r>
            <w:r w:rsidRPr="00FD0222">
              <w:rPr>
                <w:bCs/>
                <w:color w:val="0070C0"/>
              </w:rPr>
              <w:t>what the proposal is about (vision, motivation, research domains, impact, planned schedule)</w:t>
            </w:r>
          </w:p>
          <w:p w14:paraId="2611BB7A" w14:textId="0D6EF962" w:rsidR="00D538C7" w:rsidRPr="00D538C7" w:rsidRDefault="00D538C7" w:rsidP="00D538C7">
            <w:pPr>
              <w:pStyle w:val="ListParagraph"/>
              <w:numPr>
                <w:ilvl w:val="0"/>
                <w:numId w:val="14"/>
              </w:numPr>
              <w:ind w:left="459"/>
              <w:contextualSpacing w:val="0"/>
              <w:rPr>
                <w:bCs/>
                <w:color w:val="0070C0"/>
              </w:rPr>
            </w:pPr>
            <w:r w:rsidRPr="00FD0222">
              <w:rPr>
                <w:bCs/>
                <w:color w:val="0070C0"/>
              </w:rPr>
              <w:t>Expertise of partners, proposers are looking for</w:t>
            </w:r>
            <w:r>
              <w:rPr>
                <w:bCs/>
                <w:color w:val="0070C0"/>
              </w:rPr>
              <w:t xml:space="preserve"> c</w:t>
            </w:r>
            <w:r w:rsidRPr="00D538C7">
              <w:rPr>
                <w:bCs/>
                <w:color w:val="0070C0"/>
              </w:rPr>
              <w:t>ontact information</w:t>
            </w:r>
          </w:p>
        </w:tc>
      </w:tr>
      <w:tr w:rsidR="00E16EC3" w:rsidRPr="00FD0222" w14:paraId="29634EBC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68126FA4" w14:textId="7B9B2C5C" w:rsidR="00D538C7" w:rsidRPr="006D2120" w:rsidRDefault="001A56F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 w:rsidR="00157B1E">
              <w:rPr>
                <w:rFonts w:cstheme="minorHAnsi"/>
                <w:b/>
                <w:color w:val="0070C0"/>
                <w:sz w:val="20"/>
                <w:szCs w:val="20"/>
              </w:rPr>
              <w:t>2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 w:rsidR="00157B1E">
              <w:rPr>
                <w:rFonts w:cstheme="minorHAnsi"/>
                <w:b/>
                <w:color w:val="0070C0"/>
                <w:sz w:val="20"/>
                <w:szCs w:val="20"/>
              </w:rPr>
              <w:t>0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5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-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2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 w:rsidR="00157B1E">
              <w:rPr>
                <w:rFonts w:cstheme="minorHAnsi"/>
                <w:b/>
                <w:color w:val="0070C0"/>
                <w:sz w:val="20"/>
                <w:szCs w:val="20"/>
              </w:rPr>
              <w:t>2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651E595" w14:textId="3DE12D88" w:rsidR="00D538C7" w:rsidRPr="00707FC1" w:rsidRDefault="00707FC1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6</w:t>
            </w:r>
            <w:r w:rsidR="00986D48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</w:t>
            </w:r>
            <w:r w:rsidR="00986D48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-6:</w:t>
            </w:r>
            <w:r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</w:t>
            </w:r>
            <w:r w:rsidR="00986D48" w:rsidRPr="00707FC1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EE15A66" w14:textId="756C79C1" w:rsidR="00D538C7" w:rsidRPr="00157B1E" w:rsidRDefault="00BE7640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</w:t>
            </w:r>
            <w:r w:rsidR="00157B1E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8</w:t>
            </w: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 w:rsidR="00157B1E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5</w:t>
            </w: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18:</w:t>
            </w:r>
            <w:r w:rsidR="00157B1E"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</w:t>
            </w:r>
            <w:r w:rsidRPr="00157B1E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1655C9A8" w14:textId="01A63DA4" w:rsidR="00D538C7" w:rsidRPr="00F3021F" w:rsidRDefault="00D538C7" w:rsidP="00D538C7">
            <w:pPr>
              <w:tabs>
                <w:tab w:val="left" w:pos="2018"/>
              </w:tabs>
              <w:spacing w:after="120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Consortium Building Sessions Schedule Announcement</w:t>
            </w:r>
            <w:r>
              <w:rPr>
                <w:b/>
                <w:bCs/>
                <w:color w:val="0070C0"/>
              </w:rPr>
              <w:br/>
            </w:r>
          </w:p>
        </w:tc>
      </w:tr>
      <w:tr w:rsidR="00D538C7" w:rsidRPr="00FD0222" w14:paraId="484F4A2A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605BEF04" w14:textId="2BB2C5DD" w:rsidR="00D538C7" w:rsidRPr="006D2120" w:rsidRDefault="001A56F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2:</w:t>
            </w:r>
            <w:r w:rsidR="00157B1E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20</w:t>
            </w:r>
            <w:r w:rsidR="00D538C7"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-14: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0A955930" w14:textId="5F6983EA" w:rsidR="00D538C7" w:rsidRPr="00157B1E" w:rsidRDefault="00986D48" w:rsidP="00BE7640">
            <w:pPr>
              <w:spacing w:after="120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157B1E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6:</w:t>
            </w:r>
            <w:r w:rsidR="00157B1E" w:rsidRPr="00157B1E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20</w:t>
            </w:r>
            <w:r w:rsidRPr="00157B1E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-8: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3A9702DE" w14:textId="25E8A79C" w:rsidR="00D538C7" w:rsidRPr="00157B1E" w:rsidRDefault="00BE7640" w:rsidP="00BE7640">
            <w:pPr>
              <w:spacing w:after="120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157B1E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8:</w:t>
            </w:r>
            <w:r w:rsidR="00157B1E" w:rsidRPr="00157B1E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2</w:t>
            </w:r>
            <w:r w:rsidRPr="00157B1E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0-20:0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41ED5128" w14:textId="110F4C40" w:rsidR="00D538C7" w:rsidRDefault="00D538C7" w:rsidP="00D538C7">
            <w:pPr>
              <w:spacing w:after="120"/>
              <w:rPr>
                <w:b/>
                <w:bCs/>
                <w:color w:val="0070C0"/>
              </w:rPr>
            </w:pPr>
            <w:r w:rsidRPr="00FD0222">
              <w:rPr>
                <w:b/>
                <w:color w:val="FFFFFF" w:themeColor="background1"/>
              </w:rPr>
              <w:t>Lunch</w:t>
            </w:r>
            <w:r>
              <w:rPr>
                <w:b/>
                <w:color w:val="FFFFFF" w:themeColor="background1"/>
              </w:rPr>
              <w:t xml:space="preserve"> Break</w:t>
            </w:r>
          </w:p>
        </w:tc>
      </w:tr>
      <w:tr w:rsidR="00D538C7" w:rsidRPr="00FD0222" w14:paraId="694A2A04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64D3ABF7" w14:textId="530FB89B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4:00-14:1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60BD7AB6" w14:textId="23E029BF" w:rsidR="00D538C7" w:rsidRPr="006D2120" w:rsidRDefault="00986D48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8:00-8:1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A9090EC" w14:textId="1ACE8CF4" w:rsidR="00D538C7" w:rsidRPr="006D2120" w:rsidRDefault="00BE7640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0:00-20:1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2CD7DA36" w14:textId="28E5B682" w:rsidR="00D538C7" w:rsidRPr="00FD0222" w:rsidRDefault="00D538C7" w:rsidP="00D538C7">
            <w:pPr>
              <w:rPr>
                <w:b/>
                <w:bCs/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>Welcome</w:t>
            </w:r>
          </w:p>
          <w:p w14:paraId="2779088F" w14:textId="1640EA3A" w:rsidR="00D538C7" w:rsidRDefault="00D538C7" w:rsidP="00D538C7">
            <w:pPr>
              <w:spacing w:after="120"/>
              <w:rPr>
                <w:b/>
                <w:bCs/>
                <w:color w:val="0070C0"/>
              </w:rPr>
            </w:pPr>
          </w:p>
        </w:tc>
      </w:tr>
      <w:tr w:rsidR="00D538C7" w:rsidRPr="00FD0222" w14:paraId="0D0E6BE7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50AC6B37" w14:textId="0FC8429E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4:10-14:3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AC85A97" w14:textId="302C1A00" w:rsidR="00D538C7" w:rsidRPr="006D2120" w:rsidRDefault="00986D48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8:10-8:3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5BF4E94D" w14:textId="7F7C0E36" w:rsidR="00D538C7" w:rsidRPr="006D2120" w:rsidRDefault="00BE7640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0:10-20:3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4B527DE2" w14:textId="3B43BD1B" w:rsidR="00D538C7" w:rsidRPr="00FD0222" w:rsidRDefault="00D538C7" w:rsidP="00D538C7">
            <w:pPr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Introduction to CELTIC-NEXT</w:t>
            </w:r>
          </w:p>
          <w:p w14:paraId="019A0715" w14:textId="53666293" w:rsidR="00D538C7" w:rsidRDefault="00D538C7" w:rsidP="00D538C7">
            <w:pPr>
              <w:spacing w:after="120"/>
              <w:rPr>
                <w:b/>
                <w:bCs/>
                <w:color w:val="0070C0"/>
              </w:rPr>
            </w:pPr>
          </w:p>
        </w:tc>
      </w:tr>
      <w:tr w:rsidR="00D538C7" w:rsidRPr="00FD0222" w14:paraId="3FADE4E7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241648DB" w14:textId="235536B3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4:30-15: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034EF5AF" w14:textId="2F0BA779" w:rsidR="00D538C7" w:rsidRPr="006D2120" w:rsidRDefault="00986D48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8:30-9: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705C9371" w14:textId="5CD2FB57" w:rsidR="00D538C7" w:rsidRPr="006D2120" w:rsidRDefault="00BE7640" w:rsidP="00BE7640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0:30-21:0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7ECEDF43" w14:textId="6CB232CE" w:rsidR="00D538C7" w:rsidRDefault="00D538C7" w:rsidP="00D538C7">
            <w:pPr>
              <w:rPr>
                <w:bCs/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 xml:space="preserve">How to submit a </w:t>
            </w:r>
            <w:r w:rsidR="00713FE9">
              <w:rPr>
                <w:b/>
                <w:bCs/>
                <w:color w:val="0070C0"/>
              </w:rPr>
              <w:t xml:space="preserve">good </w:t>
            </w:r>
            <w:r w:rsidRPr="00FD0222">
              <w:rPr>
                <w:b/>
                <w:bCs/>
                <w:color w:val="0070C0"/>
              </w:rPr>
              <w:t>Proposal</w:t>
            </w:r>
          </w:p>
          <w:p w14:paraId="05F5BF05" w14:textId="19E08163" w:rsidR="00D538C7" w:rsidRDefault="00D538C7" w:rsidP="00D538C7">
            <w:pPr>
              <w:spacing w:after="120"/>
              <w:rPr>
                <w:b/>
                <w:bCs/>
                <w:color w:val="0070C0"/>
              </w:rPr>
            </w:pPr>
          </w:p>
        </w:tc>
      </w:tr>
      <w:tr w:rsidR="00D538C7" w:rsidRPr="00FD0222" w14:paraId="6B5C4D6F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2441700B" w14:textId="143A0CD7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5:00-15:2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6EF2895F" w14:textId="3613CF82" w:rsidR="00D538C7" w:rsidRPr="006D2120" w:rsidRDefault="00986D48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9:00-9:2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28785E1" w14:textId="59FE62DF" w:rsidR="00D538C7" w:rsidRPr="006D2120" w:rsidRDefault="00BE7640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1:00-21:2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50F1A785" w14:textId="75F97371" w:rsidR="00D538C7" w:rsidRDefault="00D538C7" w:rsidP="00D538C7">
            <w:pPr>
              <w:spacing w:after="120"/>
              <w:rPr>
                <w:b/>
                <w:bCs/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>Keynote</w:t>
            </w:r>
            <w:r>
              <w:rPr>
                <w:b/>
                <w:bCs/>
                <w:color w:val="0070C0"/>
              </w:rPr>
              <w:t xml:space="preserve"> </w:t>
            </w:r>
            <w:r w:rsidR="006F3D49">
              <w:rPr>
                <w:b/>
                <w:bCs/>
                <w:color w:val="0070C0"/>
              </w:rPr>
              <w:t xml:space="preserve">of the </w:t>
            </w:r>
            <w:r w:rsidR="006F3D49" w:rsidRPr="006F3D49">
              <w:rPr>
                <w:b/>
                <w:bCs/>
                <w:color w:val="0070C0"/>
              </w:rPr>
              <w:t xml:space="preserve">National Research Council Canada / Government of </w:t>
            </w:r>
            <w:r w:rsidR="00D9123D">
              <w:rPr>
                <w:b/>
                <w:bCs/>
                <w:color w:val="0070C0"/>
              </w:rPr>
              <w:t xml:space="preserve">and funding scheme of </w:t>
            </w:r>
            <w:r w:rsidR="006F3D49" w:rsidRPr="006F3D49">
              <w:rPr>
                <w:b/>
                <w:bCs/>
                <w:color w:val="0070C0"/>
              </w:rPr>
              <w:t>Canada</w:t>
            </w:r>
          </w:p>
          <w:p w14:paraId="7D74227F" w14:textId="5F3B1283" w:rsidR="007A46EC" w:rsidRPr="00D9123D" w:rsidRDefault="007A46EC" w:rsidP="00D538C7">
            <w:pPr>
              <w:spacing w:after="120"/>
              <w:rPr>
                <w:color w:val="0070C0"/>
              </w:rPr>
            </w:pPr>
          </w:p>
        </w:tc>
      </w:tr>
      <w:tr w:rsidR="00D538C7" w:rsidRPr="00FD0222" w14:paraId="0D1AEF70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2F2639B0" w14:textId="6FC13FB1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5:20-15:4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60EA3A4A" w14:textId="16068E2E" w:rsidR="00D538C7" w:rsidRPr="006D2120" w:rsidRDefault="00986D48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9:20-9:4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72F5054" w14:textId="1A194FAC" w:rsidR="00D538C7" w:rsidRPr="006D2120" w:rsidRDefault="00BE7640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1:20-21:4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6ABE6337" w14:textId="53B523EC" w:rsidR="00D538C7" w:rsidRDefault="00D538C7" w:rsidP="00D538C7">
            <w:pPr>
              <w:spacing w:after="120"/>
              <w:rPr>
                <w:b/>
                <w:bCs/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>Keynote</w:t>
            </w:r>
            <w:r w:rsidR="003A4BF3">
              <w:rPr>
                <w:b/>
                <w:bCs/>
                <w:color w:val="0070C0"/>
              </w:rPr>
              <w:t xml:space="preserve"> of the</w:t>
            </w:r>
            <w:r w:rsidR="006F3D49">
              <w:rPr>
                <w:b/>
                <w:bCs/>
                <w:color w:val="0070C0"/>
              </w:rPr>
              <w:t xml:space="preserve"> European Space Agency (ESA)</w:t>
            </w:r>
          </w:p>
          <w:p w14:paraId="687FE256" w14:textId="0BC1B809" w:rsidR="007A46EC" w:rsidRPr="006F3D49" w:rsidRDefault="007A46EC" w:rsidP="00D538C7">
            <w:pPr>
              <w:spacing w:after="120"/>
              <w:rPr>
                <w:color w:val="0070C0"/>
              </w:rPr>
            </w:pPr>
          </w:p>
        </w:tc>
      </w:tr>
      <w:tr w:rsidR="00D538C7" w:rsidRPr="00FD0222" w14:paraId="51801C45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1ACFA0A8" w14:textId="715FC1F3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lastRenderedPageBreak/>
              <w:t>15:40-15:50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4B3CE47E" w14:textId="5340431A" w:rsidR="00D538C7" w:rsidRPr="006D2120" w:rsidRDefault="00986D48" w:rsidP="00BE7640">
            <w:pPr>
              <w:spacing w:after="120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9:40-9:50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3C30D49A" w14:textId="6ED0C412" w:rsidR="00D538C7" w:rsidRPr="006D2120" w:rsidRDefault="00184029" w:rsidP="00BE7640">
            <w:pPr>
              <w:spacing w:after="120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21:40-21:5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2A531CAF" w14:textId="5065090B" w:rsidR="00D538C7" w:rsidRDefault="00D538C7" w:rsidP="00D538C7">
            <w:pPr>
              <w:spacing w:after="120"/>
              <w:rPr>
                <w:b/>
                <w:bCs/>
                <w:color w:val="0070C0"/>
              </w:rPr>
            </w:pPr>
            <w:r w:rsidRPr="00FD0222">
              <w:rPr>
                <w:b/>
                <w:color w:val="FFFFFF" w:themeColor="background1"/>
              </w:rPr>
              <w:t>Coffee Break</w:t>
            </w:r>
          </w:p>
        </w:tc>
      </w:tr>
      <w:tr w:rsidR="00D538C7" w:rsidRPr="00FD0222" w14:paraId="297D7F9D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155E39AC" w14:textId="545BD33F" w:rsidR="00D538C7" w:rsidRPr="006D2120" w:rsidRDefault="00D538C7" w:rsidP="00BE7640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5:50-16:45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CA4C1D2" w14:textId="4A993674" w:rsidR="00D538C7" w:rsidRPr="006D2120" w:rsidRDefault="00986D48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9:50-10:45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6940573" w14:textId="6224BD51" w:rsidR="00D538C7" w:rsidRPr="006D2120" w:rsidRDefault="00184029" w:rsidP="00BE7640">
            <w:pPr>
              <w:spacing w:after="120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1:50-22:45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0DB1E5BE" w14:textId="5F9503BB" w:rsidR="00D538C7" w:rsidRPr="00F552ED" w:rsidRDefault="00D538C7" w:rsidP="00D538C7">
            <w:pPr>
              <w:spacing w:after="120"/>
              <w:rPr>
                <w:bCs/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 xml:space="preserve">CELTIC-NEXT project framework </w:t>
            </w:r>
            <w:r>
              <w:rPr>
                <w:b/>
                <w:bCs/>
                <w:color w:val="0070C0"/>
              </w:rPr>
              <w:t>funding scheme presented by</w:t>
            </w:r>
            <w:r w:rsidRPr="00FD0222">
              <w:rPr>
                <w:b/>
                <w:bCs/>
                <w:color w:val="0070C0"/>
              </w:rPr>
              <w:t xml:space="preserve"> PAs </w:t>
            </w:r>
          </w:p>
          <w:p w14:paraId="2B8BCE54" w14:textId="7D235A35" w:rsidR="00D538C7" w:rsidRDefault="00D538C7" w:rsidP="00D538C7">
            <w:pPr>
              <w:tabs>
                <w:tab w:val="left" w:pos="2048"/>
                <w:tab w:val="left" w:pos="3719"/>
              </w:tabs>
              <w:rPr>
                <w:bCs/>
                <w:color w:val="0070C0"/>
              </w:rPr>
            </w:pPr>
            <w:r w:rsidRPr="00FD0222">
              <w:rPr>
                <w:bCs/>
                <w:color w:val="0070C0"/>
              </w:rPr>
              <w:t>Funding situation and research focus areas in</w:t>
            </w:r>
            <w:r>
              <w:rPr>
                <w:bCs/>
                <w:color w:val="0070C0"/>
              </w:rPr>
              <w:t xml:space="preserve">: </w:t>
            </w:r>
          </w:p>
          <w:p w14:paraId="38B4E688" w14:textId="4CC5E07F" w:rsidR="00D538C7" w:rsidRPr="007A46EC" w:rsidRDefault="007A46EC" w:rsidP="000F1EA4">
            <w:pPr>
              <w:pStyle w:val="ListParagraph"/>
              <w:numPr>
                <w:ilvl w:val="0"/>
                <w:numId w:val="23"/>
              </w:numPr>
              <w:tabs>
                <w:tab w:val="left" w:pos="2048"/>
                <w:tab w:val="left" w:pos="3719"/>
              </w:tabs>
              <w:rPr>
                <w:bCs/>
                <w:color w:val="0070C0"/>
              </w:rPr>
            </w:pPr>
            <w:r>
              <w:rPr>
                <w:bCs/>
                <w:color w:val="0070C0"/>
                <w:lang w:val="en-US"/>
              </w:rPr>
              <w:t>Ca</w:t>
            </w:r>
            <w:r w:rsidR="00D9123D">
              <w:rPr>
                <w:bCs/>
                <w:color w:val="0070C0"/>
                <w:lang w:val="en-US"/>
              </w:rPr>
              <w:t>nada</w:t>
            </w:r>
            <w:r>
              <w:rPr>
                <w:bCs/>
                <w:color w:val="0070C0"/>
                <w:lang w:val="en-US"/>
              </w:rPr>
              <w:t xml:space="preserve"> </w:t>
            </w:r>
          </w:p>
          <w:p w14:paraId="769E351D" w14:textId="2CC6F419" w:rsidR="007A46EC" w:rsidRPr="007A46EC" w:rsidRDefault="007A46EC" w:rsidP="000F1EA4">
            <w:pPr>
              <w:pStyle w:val="ListParagraph"/>
              <w:numPr>
                <w:ilvl w:val="0"/>
                <w:numId w:val="23"/>
              </w:numPr>
              <w:tabs>
                <w:tab w:val="left" w:pos="2048"/>
                <w:tab w:val="left" w:pos="3719"/>
              </w:tabs>
              <w:rPr>
                <w:bCs/>
                <w:color w:val="0070C0"/>
              </w:rPr>
            </w:pPr>
            <w:r>
              <w:rPr>
                <w:bCs/>
                <w:color w:val="0070C0"/>
                <w:lang w:val="en-US"/>
              </w:rPr>
              <w:t>U</w:t>
            </w:r>
            <w:r w:rsidR="00D9123D">
              <w:rPr>
                <w:bCs/>
                <w:color w:val="0070C0"/>
                <w:lang w:val="en-US"/>
              </w:rPr>
              <w:t>nited Kingdom</w:t>
            </w:r>
          </w:p>
          <w:p w14:paraId="04D213DC" w14:textId="3786CBFF" w:rsidR="007A46EC" w:rsidRPr="007A46EC" w:rsidRDefault="007A46EC" w:rsidP="000F1EA4">
            <w:pPr>
              <w:pStyle w:val="ListParagraph"/>
              <w:numPr>
                <w:ilvl w:val="0"/>
                <w:numId w:val="23"/>
              </w:numPr>
              <w:tabs>
                <w:tab w:val="left" w:pos="2048"/>
                <w:tab w:val="left" w:pos="3719"/>
              </w:tabs>
              <w:rPr>
                <w:bCs/>
                <w:color w:val="0070C0"/>
              </w:rPr>
            </w:pPr>
            <w:r>
              <w:rPr>
                <w:bCs/>
                <w:color w:val="0070C0"/>
                <w:lang w:val="en-US"/>
              </w:rPr>
              <w:t>Port</w:t>
            </w:r>
            <w:r w:rsidR="00D9123D">
              <w:rPr>
                <w:bCs/>
                <w:color w:val="0070C0"/>
                <w:lang w:val="en-US"/>
              </w:rPr>
              <w:t xml:space="preserve">ugal </w:t>
            </w:r>
            <w:r>
              <w:rPr>
                <w:bCs/>
                <w:color w:val="0070C0"/>
                <w:lang w:val="en-US"/>
              </w:rPr>
              <w:t xml:space="preserve"> </w:t>
            </w:r>
          </w:p>
          <w:p w14:paraId="3D62B614" w14:textId="77777777" w:rsidR="008B6214" w:rsidRPr="008B6214" w:rsidRDefault="00707FC1" w:rsidP="000F1EA4">
            <w:pPr>
              <w:pStyle w:val="ListParagraph"/>
              <w:numPr>
                <w:ilvl w:val="0"/>
                <w:numId w:val="23"/>
              </w:numPr>
              <w:tabs>
                <w:tab w:val="left" w:pos="2048"/>
                <w:tab w:val="left" w:pos="3719"/>
              </w:tabs>
              <w:rPr>
                <w:bCs/>
                <w:color w:val="0070C0"/>
              </w:rPr>
            </w:pPr>
            <w:r>
              <w:rPr>
                <w:bCs/>
                <w:color w:val="0070C0"/>
                <w:lang w:val="en-US"/>
              </w:rPr>
              <w:t>Spain</w:t>
            </w:r>
          </w:p>
          <w:p w14:paraId="230D0928" w14:textId="34A408CB" w:rsidR="007A46EC" w:rsidRPr="008B6214" w:rsidRDefault="008B6214" w:rsidP="000F1EA4">
            <w:pPr>
              <w:pStyle w:val="ListParagraph"/>
              <w:numPr>
                <w:ilvl w:val="0"/>
                <w:numId w:val="23"/>
              </w:numPr>
              <w:tabs>
                <w:tab w:val="left" w:pos="2048"/>
                <w:tab w:val="left" w:pos="3719"/>
              </w:tabs>
              <w:rPr>
                <w:bCs/>
                <w:color w:val="0070C0"/>
              </w:rPr>
            </w:pPr>
            <w:proofErr w:type="spellStart"/>
            <w:r w:rsidRPr="008B6214">
              <w:rPr>
                <w:bCs/>
                <w:color w:val="0070C0"/>
                <w:lang w:val="en-US"/>
              </w:rPr>
              <w:t>Türkiye</w:t>
            </w:r>
            <w:proofErr w:type="spellEnd"/>
          </w:p>
          <w:p w14:paraId="6EFAE058" w14:textId="2B688C52" w:rsidR="00D538C7" w:rsidRPr="00EC3659" w:rsidRDefault="005069AA" w:rsidP="00D538C7">
            <w:pPr>
              <w:tabs>
                <w:tab w:val="left" w:pos="2048"/>
                <w:tab w:val="left" w:pos="5279"/>
              </w:tabs>
              <w:rPr>
                <w:bCs/>
                <w:i/>
                <w:iCs/>
                <w:color w:val="0070C0"/>
              </w:rPr>
            </w:pPr>
            <w:r w:rsidRPr="005069AA">
              <w:rPr>
                <w:bCs/>
                <w:i/>
                <w:iCs/>
                <w:color w:val="0070C0"/>
              </w:rPr>
              <w:t>Pending confirmation is awaited from France, Singapore, Luxembourg and Finland.</w:t>
            </w:r>
          </w:p>
        </w:tc>
      </w:tr>
      <w:tr w:rsidR="00D538C7" w:rsidRPr="00EA4114" w14:paraId="22A6F6BF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6E518800" w14:textId="0AB3B29B" w:rsidR="00D538C7" w:rsidRPr="006D2120" w:rsidRDefault="00D538C7" w:rsidP="00E16EC3">
            <w:pPr>
              <w:spacing w:after="120"/>
              <w:ind w:right="-108"/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6:45-17: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5F40FEDD" w14:textId="4143CED3" w:rsidR="00D538C7" w:rsidRPr="006D2120" w:rsidRDefault="00986D48" w:rsidP="00E16EC3">
            <w:pPr>
              <w:tabs>
                <w:tab w:val="left" w:pos="4702"/>
              </w:tabs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0:45-</w:t>
            </w:r>
            <w:r w:rsidR="000F1EA4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:0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5B97305C" w14:textId="5989F60C" w:rsidR="00D538C7" w:rsidRPr="006D2120" w:rsidRDefault="00184029" w:rsidP="00E16EC3">
            <w:pPr>
              <w:tabs>
                <w:tab w:val="left" w:pos="4702"/>
              </w:tabs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2:45-23:00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48DB5DB6" w14:textId="489A862F" w:rsidR="00D538C7" w:rsidRPr="00F3021F" w:rsidRDefault="00D538C7" w:rsidP="00D538C7">
            <w:pPr>
              <w:tabs>
                <w:tab w:val="left" w:pos="4702"/>
              </w:tabs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Demonstration of CELTIC Brokerage Tool</w:t>
            </w:r>
            <w:r>
              <w:rPr>
                <w:b/>
                <w:bCs/>
                <w:color w:val="0070C0"/>
              </w:rPr>
              <w:br/>
            </w:r>
          </w:p>
        </w:tc>
      </w:tr>
      <w:tr w:rsidR="00D538C7" w:rsidRPr="00EA4114" w14:paraId="2FDEBF82" w14:textId="77777777" w:rsidTr="000F1EA4">
        <w:tc>
          <w:tcPr>
            <w:tcW w:w="1159" w:type="dxa"/>
            <w:tcBorders>
              <w:bottom w:val="single" w:sz="4" w:space="0" w:color="auto"/>
            </w:tcBorders>
            <w:shd w:val="clear" w:color="auto" w:fill="auto"/>
          </w:tcPr>
          <w:p w14:paraId="335CAA28" w14:textId="6AE9BF5D" w:rsidR="00D538C7" w:rsidRPr="006D2120" w:rsidRDefault="00D538C7" w:rsidP="00E16EC3">
            <w:pPr>
              <w:spacing w:after="120"/>
              <w:ind w:right="-108"/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7:00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-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7:45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1669D48E" w14:textId="6EF8206E" w:rsidR="00D538C7" w:rsidRPr="006D2120" w:rsidRDefault="00986D48" w:rsidP="00E16EC3">
            <w:pPr>
              <w:tabs>
                <w:tab w:val="left" w:pos="2018"/>
              </w:tabs>
              <w:spacing w:after="120"/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1:00-11:45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0E9B9B3" w14:textId="4389CF10" w:rsidR="00D538C7" w:rsidRPr="006D2120" w:rsidRDefault="00184029" w:rsidP="00E16EC3">
            <w:pPr>
              <w:tabs>
                <w:tab w:val="left" w:pos="2018"/>
              </w:tabs>
              <w:spacing w:after="120"/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3:00-23:45</w:t>
            </w:r>
          </w:p>
        </w:tc>
        <w:tc>
          <w:tcPr>
            <w:tcW w:w="6369" w:type="dxa"/>
            <w:tcBorders>
              <w:bottom w:val="single" w:sz="4" w:space="0" w:color="auto"/>
            </w:tcBorders>
            <w:shd w:val="clear" w:color="auto" w:fill="auto"/>
          </w:tcPr>
          <w:p w14:paraId="075DC7B4" w14:textId="6B1AA664" w:rsidR="00D538C7" w:rsidRPr="00FD0222" w:rsidRDefault="00D538C7" w:rsidP="00D538C7">
            <w:pPr>
              <w:tabs>
                <w:tab w:val="left" w:pos="2018"/>
              </w:tabs>
              <w:spacing w:after="120"/>
              <w:rPr>
                <w:b/>
                <w:bCs/>
                <w:color w:val="0070C0"/>
              </w:rPr>
            </w:pPr>
            <w:r w:rsidRPr="00FD0222">
              <w:rPr>
                <w:b/>
                <w:bCs/>
                <w:color w:val="0070C0"/>
              </w:rPr>
              <w:t>CELTIC-NEXT</w:t>
            </w:r>
            <w:r>
              <w:rPr>
                <w:b/>
                <w:bCs/>
                <w:color w:val="0070C0"/>
              </w:rPr>
              <w:t xml:space="preserve"> </w:t>
            </w:r>
            <w:r w:rsidRPr="00FD0222">
              <w:rPr>
                <w:b/>
                <w:bCs/>
                <w:color w:val="0070C0"/>
              </w:rPr>
              <w:t xml:space="preserve">Proposal Presentations – Potential proposers present their ideas </w:t>
            </w:r>
            <w:r>
              <w:rPr>
                <w:b/>
                <w:bCs/>
                <w:color w:val="0070C0"/>
              </w:rPr>
              <w:br/>
            </w:r>
          </w:p>
          <w:p w14:paraId="33C2FFE2" w14:textId="7A31DBD1" w:rsidR="00D538C7" w:rsidRPr="00FD0222" w:rsidRDefault="00D538C7" w:rsidP="00D538C7">
            <w:pPr>
              <w:pStyle w:val="ListParagraph"/>
              <w:numPr>
                <w:ilvl w:val="0"/>
                <w:numId w:val="14"/>
              </w:numPr>
              <w:ind w:left="459"/>
              <w:contextualSpacing w:val="0"/>
              <w:rPr>
                <w:bCs/>
                <w:color w:val="0070C0"/>
              </w:rPr>
            </w:pPr>
            <w:r w:rsidRPr="00FD0222">
              <w:rPr>
                <w:bCs/>
                <w:color w:val="0070C0"/>
              </w:rPr>
              <w:t xml:space="preserve">Short information </w:t>
            </w:r>
            <w:r>
              <w:rPr>
                <w:bCs/>
                <w:color w:val="0070C0"/>
              </w:rPr>
              <w:t xml:space="preserve">on </w:t>
            </w:r>
            <w:r w:rsidRPr="00FD0222">
              <w:rPr>
                <w:bCs/>
                <w:color w:val="0070C0"/>
              </w:rPr>
              <w:t>what the proposal is about (vision, motivation, research domains, impact, planned schedule)</w:t>
            </w:r>
          </w:p>
          <w:p w14:paraId="610C4C7A" w14:textId="73D2414D" w:rsidR="00D538C7" w:rsidRPr="00D538C7" w:rsidRDefault="00D538C7" w:rsidP="00D538C7">
            <w:pPr>
              <w:pStyle w:val="ListParagraph"/>
              <w:numPr>
                <w:ilvl w:val="0"/>
                <w:numId w:val="14"/>
              </w:numPr>
              <w:ind w:left="459"/>
              <w:contextualSpacing w:val="0"/>
              <w:rPr>
                <w:b/>
                <w:bCs/>
                <w:color w:val="0070C0"/>
              </w:rPr>
            </w:pPr>
            <w:r w:rsidRPr="00FD0222">
              <w:rPr>
                <w:bCs/>
                <w:color w:val="0070C0"/>
              </w:rPr>
              <w:t>Expertise of partners, proposers are looking for</w:t>
            </w:r>
            <w:r>
              <w:rPr>
                <w:bCs/>
                <w:color w:val="0070C0"/>
              </w:rPr>
              <w:t xml:space="preserve"> c</w:t>
            </w:r>
            <w:r w:rsidRPr="00D538C7">
              <w:rPr>
                <w:bCs/>
                <w:color w:val="0070C0"/>
              </w:rPr>
              <w:t>ontact information</w:t>
            </w:r>
          </w:p>
        </w:tc>
      </w:tr>
      <w:tr w:rsidR="00D538C7" w:rsidRPr="00FD0222" w14:paraId="4A0DE21E" w14:textId="77777777" w:rsidTr="000F1EA4">
        <w:trPr>
          <w:trHeight w:val="337"/>
        </w:trPr>
        <w:tc>
          <w:tcPr>
            <w:tcW w:w="1159" w:type="dxa"/>
            <w:shd w:val="clear" w:color="auto" w:fill="auto"/>
          </w:tcPr>
          <w:p w14:paraId="6618F06F" w14:textId="447833D4" w:rsidR="00D538C7" w:rsidRPr="006D2120" w:rsidRDefault="00D538C7" w:rsidP="00E16EC3">
            <w:pPr>
              <w:spacing w:after="120"/>
              <w:ind w:right="-108"/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7:45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-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8:00</w:t>
            </w:r>
          </w:p>
        </w:tc>
        <w:tc>
          <w:tcPr>
            <w:tcW w:w="1276" w:type="dxa"/>
          </w:tcPr>
          <w:p w14:paraId="6C892957" w14:textId="30FFE616" w:rsidR="00D538C7" w:rsidRPr="006D2120" w:rsidRDefault="00986D48" w:rsidP="00E16EC3">
            <w:pPr>
              <w:spacing w:after="120"/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1:45-12:00</w:t>
            </w:r>
          </w:p>
        </w:tc>
        <w:tc>
          <w:tcPr>
            <w:tcW w:w="1276" w:type="dxa"/>
          </w:tcPr>
          <w:p w14:paraId="69AC8281" w14:textId="4430C62C" w:rsidR="00D538C7" w:rsidRPr="006D2120" w:rsidRDefault="00184029" w:rsidP="00E16EC3">
            <w:pPr>
              <w:spacing w:after="120"/>
              <w:jc w:val="center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23:45-00:00</w:t>
            </w:r>
          </w:p>
        </w:tc>
        <w:tc>
          <w:tcPr>
            <w:tcW w:w="6369" w:type="dxa"/>
            <w:shd w:val="clear" w:color="auto" w:fill="auto"/>
          </w:tcPr>
          <w:p w14:paraId="098B8F87" w14:textId="786E4B0D" w:rsidR="00D538C7" w:rsidRPr="00B266EE" w:rsidRDefault="00D538C7" w:rsidP="00D538C7">
            <w:pPr>
              <w:spacing w:after="120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Consortium Building Sessions Schedule Announcement</w:t>
            </w:r>
            <w:r>
              <w:rPr>
                <w:b/>
                <w:bCs/>
                <w:color w:val="0070C0"/>
              </w:rPr>
              <w:br/>
            </w:r>
          </w:p>
        </w:tc>
      </w:tr>
      <w:tr w:rsidR="00D538C7" w:rsidRPr="00FD0222" w14:paraId="11680CFF" w14:textId="77777777" w:rsidTr="00E16EC3">
        <w:trPr>
          <w:trHeight w:val="337"/>
        </w:trPr>
        <w:tc>
          <w:tcPr>
            <w:tcW w:w="10080" w:type="dxa"/>
            <w:gridSpan w:val="4"/>
            <w:tcBorders>
              <w:bottom w:val="single" w:sz="4" w:space="0" w:color="auto"/>
            </w:tcBorders>
            <w:shd w:val="clear" w:color="auto" w:fill="1F497D" w:themeFill="text2"/>
          </w:tcPr>
          <w:p w14:paraId="5FB08195" w14:textId="280A17D3" w:rsidR="00D538C7" w:rsidRDefault="00D538C7" w:rsidP="00184029">
            <w:pPr>
              <w:spacing w:after="120"/>
              <w:jc w:val="center"/>
              <w:rPr>
                <w:b/>
                <w:bCs/>
                <w:color w:val="0070C0"/>
              </w:rPr>
            </w:pPr>
            <w:r w:rsidRPr="00FD0222">
              <w:rPr>
                <w:b/>
                <w:color w:val="FFFFFF" w:themeColor="background1"/>
              </w:rPr>
              <w:t>C</w:t>
            </w:r>
            <w:r>
              <w:rPr>
                <w:b/>
                <w:color w:val="FFFFFF" w:themeColor="background1"/>
              </w:rPr>
              <w:t>losing</w:t>
            </w:r>
          </w:p>
        </w:tc>
      </w:tr>
    </w:tbl>
    <w:p w14:paraId="11A87BF5" w14:textId="48543DB0" w:rsidR="00BF76B8" w:rsidRDefault="00E52E31" w:rsidP="00446817">
      <w:pPr>
        <w:tabs>
          <w:tab w:val="center" w:pos="4513"/>
          <w:tab w:val="left" w:pos="5796"/>
        </w:tabs>
        <w:spacing w:before="40" w:after="0"/>
        <w:jc w:val="center"/>
        <w:rPr>
          <w:color w:val="1F497D" w:themeColor="text2"/>
          <w:sz w:val="2"/>
          <w:szCs w:val="36"/>
        </w:rPr>
      </w:pPr>
      <w:proofErr w:type="spellStart"/>
      <w:r>
        <w:rPr>
          <w:color w:val="1F497D" w:themeColor="text2"/>
          <w:sz w:val="2"/>
          <w:szCs w:val="36"/>
        </w:rPr>
        <w:t>ffgvdfrgfgwfdgfd</w:t>
      </w:r>
      <w:proofErr w:type="spellEnd"/>
    </w:p>
    <w:p w14:paraId="62CF7043" w14:textId="4B12A6B0" w:rsidR="00E52E31" w:rsidRPr="00D538C7" w:rsidRDefault="00E52E31" w:rsidP="00D538C7">
      <w:pPr>
        <w:rPr>
          <w:sz w:val="2"/>
          <w:szCs w:val="36"/>
        </w:rPr>
      </w:pPr>
    </w:p>
    <w:p w14:paraId="25917A71" w14:textId="591305FC" w:rsidR="00E52E31" w:rsidRPr="00D538C7" w:rsidRDefault="00E52E31" w:rsidP="00D538C7">
      <w:pPr>
        <w:rPr>
          <w:sz w:val="2"/>
          <w:szCs w:val="36"/>
        </w:rPr>
      </w:pPr>
    </w:p>
    <w:p w14:paraId="49D97295" w14:textId="360D9665" w:rsidR="00E52E31" w:rsidRPr="00D538C7" w:rsidRDefault="00E52E31" w:rsidP="00D538C7">
      <w:pPr>
        <w:rPr>
          <w:sz w:val="2"/>
          <w:szCs w:val="36"/>
        </w:rPr>
      </w:pPr>
    </w:p>
    <w:p w14:paraId="1F505F30" w14:textId="6EF5197F" w:rsidR="00E52E31" w:rsidRPr="00D538C7" w:rsidRDefault="00E52E31" w:rsidP="00D538C7">
      <w:pPr>
        <w:tabs>
          <w:tab w:val="left" w:pos="1029"/>
        </w:tabs>
        <w:rPr>
          <w:sz w:val="2"/>
          <w:szCs w:val="36"/>
        </w:rPr>
      </w:pPr>
      <w:r>
        <w:rPr>
          <w:b/>
          <w:bCs/>
          <w:noProof/>
          <w:color w:val="1F497D" w:themeColor="text2"/>
          <w:sz w:val="36"/>
          <w:szCs w:val="36"/>
        </w:rPr>
        <w:drawing>
          <wp:inline distT="0" distB="0" distL="0" distR="0" wp14:anchorId="018E0FC1" wp14:editId="4B771928">
            <wp:extent cx="5930540" cy="2699658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367"/>
                    <a:stretch/>
                  </pic:blipFill>
                  <pic:spPr bwMode="auto">
                    <a:xfrm>
                      <a:off x="0" y="0"/>
                      <a:ext cx="6029706" cy="27447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"/>
          <w:szCs w:val="36"/>
        </w:rPr>
        <w:t xml:space="preserve"> </w:t>
      </w:r>
      <w:proofErr w:type="spellStart"/>
      <w:r>
        <w:rPr>
          <w:sz w:val="2"/>
          <w:szCs w:val="36"/>
        </w:rPr>
        <w:t>fg</w:t>
      </w:r>
      <w:proofErr w:type="spellEnd"/>
    </w:p>
    <w:sectPr w:rsidR="00E52E31" w:rsidRPr="00D538C7" w:rsidSect="006634BF">
      <w:headerReference w:type="default" r:id="rId9"/>
      <w:footerReference w:type="even" r:id="rId10"/>
      <w:footerReference w:type="default" r:id="rId11"/>
      <w:pgSz w:w="11906" w:h="16838"/>
      <w:pgMar w:top="1418" w:right="1440" w:bottom="851" w:left="1440" w:header="425" w:footer="11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3412D6" w14:textId="77777777" w:rsidR="009133B5" w:rsidRDefault="009133B5" w:rsidP="0027327F">
      <w:pPr>
        <w:spacing w:after="0" w:line="240" w:lineRule="auto"/>
      </w:pPr>
      <w:r>
        <w:separator/>
      </w:r>
    </w:p>
  </w:endnote>
  <w:endnote w:type="continuationSeparator" w:id="0">
    <w:p w14:paraId="39741BF0" w14:textId="77777777" w:rsidR="009133B5" w:rsidRDefault="009133B5" w:rsidP="002732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C2C39" w14:textId="77777777" w:rsidR="00285130" w:rsidRDefault="00285130">
    <w:pPr>
      <w:pStyle w:val="Footer"/>
    </w:pPr>
    <w:r>
      <w:rPr>
        <w:noProof/>
        <w:lang w:eastAsia="en-GB"/>
      </w:rPr>
      <w:drawing>
        <wp:inline distT="0" distB="0" distL="0" distR="0" wp14:anchorId="333E39B1" wp14:editId="75381117">
          <wp:extent cx="2003425" cy="1987550"/>
          <wp:effectExtent l="0" t="0" r="0" b="0"/>
          <wp:docPr id="7" name="Picture 7" descr="C:\Users\christiane\Desktop\CELTIC\Twitter\celtic_propday_QR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hristiane\Desktop\CELTIC\Twitter\celtic_propday_QR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3425" cy="1987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2D1F5" w14:textId="3A477DD8" w:rsidR="008B2A2C" w:rsidRPr="00D86440" w:rsidRDefault="007B1A09" w:rsidP="008B2A2C">
    <w:pPr>
      <w:tabs>
        <w:tab w:val="center" w:pos="4513"/>
        <w:tab w:val="left" w:pos="5796"/>
      </w:tabs>
      <w:spacing w:before="40" w:after="0"/>
      <w:jc w:val="center"/>
      <w:rPr>
        <w:b/>
        <w:bCs/>
        <w:color w:val="1F497D" w:themeColor="text2"/>
        <w:sz w:val="24"/>
        <w:szCs w:val="36"/>
      </w:rPr>
    </w:pPr>
    <w:r w:rsidRPr="00D86440">
      <w:rPr>
        <w:noProof/>
      </w:rPr>
      <w:t xml:space="preserve"> </w:t>
    </w:r>
    <w:r w:rsidR="008B2A2C" w:rsidRPr="00D86440">
      <w:rPr>
        <w:b/>
        <w:bCs/>
        <w:color w:val="1F497D" w:themeColor="text2"/>
        <w:sz w:val="24"/>
        <w:szCs w:val="36"/>
      </w:rPr>
      <w:t xml:space="preserve">Venue: </w:t>
    </w:r>
    <w:r w:rsidR="00C014E2">
      <w:rPr>
        <w:b/>
        <w:bCs/>
        <w:color w:val="1F497D" w:themeColor="text2"/>
        <w:sz w:val="24"/>
        <w:szCs w:val="36"/>
      </w:rPr>
      <w:t>O</w:t>
    </w:r>
    <w:r w:rsidR="00D86440" w:rsidRPr="00D86440">
      <w:rPr>
        <w:b/>
        <w:bCs/>
        <w:color w:val="1F497D" w:themeColor="text2"/>
        <w:sz w:val="24"/>
        <w:szCs w:val="36"/>
      </w:rPr>
      <w:t>nline via WebEx</w:t>
    </w:r>
    <w:r w:rsidR="008B2A2C" w:rsidRPr="00D86440">
      <w:rPr>
        <w:b/>
        <w:bCs/>
        <w:color w:val="1F497D" w:themeColor="text2"/>
        <w:sz w:val="24"/>
        <w:szCs w:val="36"/>
      </w:rPr>
      <w:t xml:space="preserve">, </w:t>
    </w:r>
    <w:r w:rsidR="00D86440" w:rsidRPr="00D86440">
      <w:rPr>
        <w:b/>
        <w:bCs/>
        <w:color w:val="1F497D" w:themeColor="text2"/>
        <w:sz w:val="24"/>
        <w:szCs w:val="36"/>
      </w:rPr>
      <w:t xml:space="preserve">Heidelberg </w:t>
    </w:r>
    <w:r w:rsidR="00D86440">
      <w:rPr>
        <w:b/>
        <w:bCs/>
        <w:color w:val="1F497D" w:themeColor="text2"/>
        <w:sz w:val="24"/>
        <w:szCs w:val="36"/>
      </w:rPr>
      <w:t>Germany</w:t>
    </w:r>
  </w:p>
  <w:p w14:paraId="45C09AF1" w14:textId="0533AF4F" w:rsidR="00A02F2D" w:rsidRDefault="00BF099F" w:rsidP="00BF099F">
    <w:pPr>
      <w:pStyle w:val="Footer"/>
      <w:tabs>
        <w:tab w:val="clear" w:pos="9026"/>
        <w:tab w:val="right" w:pos="9214"/>
      </w:tabs>
      <w:ind w:left="-142"/>
      <w:jc w:val="both"/>
    </w:pPr>
    <w:r w:rsidRPr="00D86440">
      <w:rPr>
        <w:noProof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8CBD9D" w14:textId="77777777" w:rsidR="009133B5" w:rsidRDefault="009133B5" w:rsidP="0027327F">
      <w:pPr>
        <w:spacing w:after="0" w:line="240" w:lineRule="auto"/>
      </w:pPr>
      <w:r>
        <w:separator/>
      </w:r>
    </w:p>
  </w:footnote>
  <w:footnote w:type="continuationSeparator" w:id="0">
    <w:p w14:paraId="1ACB0FBC" w14:textId="77777777" w:rsidR="009133B5" w:rsidRDefault="009133B5" w:rsidP="002732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09D02" w14:textId="20A37836" w:rsidR="00B55D9D" w:rsidRPr="00CF4B5D" w:rsidRDefault="00610477" w:rsidP="00CF4B5D">
    <w:pPr>
      <w:pStyle w:val="Header"/>
      <w:tabs>
        <w:tab w:val="clear" w:pos="4513"/>
        <w:tab w:val="left" w:pos="4253"/>
        <w:tab w:val="center" w:pos="8647"/>
      </w:tabs>
      <w:ind w:left="-284"/>
      <w:rPr>
        <w:color w:val="0070C0"/>
        <w:sz w:val="28"/>
      </w:rPr>
    </w:pPr>
    <w:r>
      <w:rPr>
        <w:noProof/>
        <w:lang w:eastAsia="en-GB"/>
      </w:rPr>
      <w:drawing>
        <wp:inline distT="0" distB="0" distL="0" distR="0" wp14:anchorId="39F6C8EA" wp14:editId="533D32B8">
          <wp:extent cx="2484408" cy="4962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57773" cy="5109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02FD2">
      <w:tab/>
    </w:r>
    <w:r w:rsidR="00A02FD2">
      <w:rPr>
        <w:color w:val="0070C0"/>
        <w:sz w:val="2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F3749F"/>
    <w:multiLevelType w:val="hybridMultilevel"/>
    <w:tmpl w:val="A32C43EC"/>
    <w:lvl w:ilvl="0" w:tplc="40044FE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F4855"/>
    <w:multiLevelType w:val="hybridMultilevel"/>
    <w:tmpl w:val="43EAFD5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D90D8B"/>
    <w:multiLevelType w:val="hybridMultilevel"/>
    <w:tmpl w:val="A3BCDF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705D2"/>
    <w:multiLevelType w:val="hybridMultilevel"/>
    <w:tmpl w:val="05A049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575B83"/>
    <w:multiLevelType w:val="hybridMultilevel"/>
    <w:tmpl w:val="E0BE53E6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FF2EA0"/>
    <w:multiLevelType w:val="hybridMultilevel"/>
    <w:tmpl w:val="0ACEE30A"/>
    <w:lvl w:ilvl="0" w:tplc="113A463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C23DF0"/>
    <w:multiLevelType w:val="hybridMultilevel"/>
    <w:tmpl w:val="CCDA47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9B7415"/>
    <w:multiLevelType w:val="multilevel"/>
    <w:tmpl w:val="54164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4C352DE"/>
    <w:multiLevelType w:val="hybridMultilevel"/>
    <w:tmpl w:val="5DF62B82"/>
    <w:lvl w:ilvl="0" w:tplc="AF2A895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7826AF"/>
    <w:multiLevelType w:val="hybridMultilevel"/>
    <w:tmpl w:val="9342CD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B96F1F"/>
    <w:multiLevelType w:val="hybridMultilevel"/>
    <w:tmpl w:val="8528AF40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C120BC"/>
    <w:multiLevelType w:val="hybridMultilevel"/>
    <w:tmpl w:val="2A5686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F803CA"/>
    <w:multiLevelType w:val="hybridMultilevel"/>
    <w:tmpl w:val="00DA0B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1E2669"/>
    <w:multiLevelType w:val="hybridMultilevel"/>
    <w:tmpl w:val="8918F2CA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6C5D45"/>
    <w:multiLevelType w:val="hybridMultilevel"/>
    <w:tmpl w:val="AEFA22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2178E0"/>
    <w:multiLevelType w:val="hybridMultilevel"/>
    <w:tmpl w:val="D192622A"/>
    <w:lvl w:ilvl="0" w:tplc="56B2720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D43AEA"/>
    <w:multiLevelType w:val="hybridMultilevel"/>
    <w:tmpl w:val="D064360A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2770AB"/>
    <w:multiLevelType w:val="hybridMultilevel"/>
    <w:tmpl w:val="306282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986CAB"/>
    <w:multiLevelType w:val="hybridMultilevel"/>
    <w:tmpl w:val="300C9B06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046236"/>
    <w:multiLevelType w:val="hybridMultilevel"/>
    <w:tmpl w:val="05A049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AB2A73"/>
    <w:multiLevelType w:val="hybridMultilevel"/>
    <w:tmpl w:val="C76A9F9C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09744F"/>
    <w:multiLevelType w:val="hybridMultilevel"/>
    <w:tmpl w:val="94CAA8E0"/>
    <w:lvl w:ilvl="0" w:tplc="DA7EB83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3914FF"/>
    <w:multiLevelType w:val="hybridMultilevel"/>
    <w:tmpl w:val="5C7A1D8C"/>
    <w:lvl w:ilvl="0" w:tplc="440AC50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3508699">
    <w:abstractNumId w:val="20"/>
  </w:num>
  <w:num w:numId="2" w16cid:durableId="1923292945">
    <w:abstractNumId w:val="16"/>
  </w:num>
  <w:num w:numId="3" w16cid:durableId="703751160">
    <w:abstractNumId w:val="18"/>
  </w:num>
  <w:num w:numId="4" w16cid:durableId="147285178">
    <w:abstractNumId w:val="4"/>
  </w:num>
  <w:num w:numId="5" w16cid:durableId="396440793">
    <w:abstractNumId w:val="10"/>
  </w:num>
  <w:num w:numId="6" w16cid:durableId="1608728884">
    <w:abstractNumId w:val="13"/>
  </w:num>
  <w:num w:numId="7" w16cid:durableId="367224190">
    <w:abstractNumId w:val="21"/>
  </w:num>
  <w:num w:numId="8" w16cid:durableId="192379367">
    <w:abstractNumId w:val="8"/>
  </w:num>
  <w:num w:numId="9" w16cid:durableId="1547328372">
    <w:abstractNumId w:val="14"/>
  </w:num>
  <w:num w:numId="10" w16cid:durableId="494498155">
    <w:abstractNumId w:val="0"/>
  </w:num>
  <w:num w:numId="11" w16cid:durableId="44836467">
    <w:abstractNumId w:val="22"/>
  </w:num>
  <w:num w:numId="12" w16cid:durableId="1845171785">
    <w:abstractNumId w:val="5"/>
  </w:num>
  <w:num w:numId="13" w16cid:durableId="2010212368">
    <w:abstractNumId w:val="15"/>
  </w:num>
  <w:num w:numId="14" w16cid:durableId="693502318">
    <w:abstractNumId w:val="12"/>
  </w:num>
  <w:num w:numId="15" w16cid:durableId="1664700804">
    <w:abstractNumId w:val="17"/>
  </w:num>
  <w:num w:numId="16" w16cid:durableId="249703659">
    <w:abstractNumId w:val="11"/>
  </w:num>
  <w:num w:numId="17" w16cid:durableId="1587612322">
    <w:abstractNumId w:val="6"/>
  </w:num>
  <w:num w:numId="18" w16cid:durableId="351610076">
    <w:abstractNumId w:val="9"/>
  </w:num>
  <w:num w:numId="19" w16cid:durableId="1646277338">
    <w:abstractNumId w:val="2"/>
  </w:num>
  <w:num w:numId="20" w16cid:durableId="8994522">
    <w:abstractNumId w:val="3"/>
  </w:num>
  <w:num w:numId="21" w16cid:durableId="355083347">
    <w:abstractNumId w:val="19"/>
  </w:num>
  <w:num w:numId="22" w16cid:durableId="2098476366">
    <w:abstractNumId w:val="7"/>
  </w:num>
  <w:num w:numId="23" w16cid:durableId="5994872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wNDczNzUzNzEwMjBU0lEKTi0uzszPAykwrgUAJVrnQSwAAAA="/>
  </w:docVars>
  <w:rsids>
    <w:rsidRoot w:val="0027327F"/>
    <w:rsid w:val="00002074"/>
    <w:rsid w:val="00013D45"/>
    <w:rsid w:val="000360C1"/>
    <w:rsid w:val="00044B01"/>
    <w:rsid w:val="000473D7"/>
    <w:rsid w:val="0005285E"/>
    <w:rsid w:val="0005327B"/>
    <w:rsid w:val="00057932"/>
    <w:rsid w:val="00074123"/>
    <w:rsid w:val="00074F4A"/>
    <w:rsid w:val="00075396"/>
    <w:rsid w:val="00081A13"/>
    <w:rsid w:val="00086ADB"/>
    <w:rsid w:val="00095F54"/>
    <w:rsid w:val="000A6AB7"/>
    <w:rsid w:val="000B1A26"/>
    <w:rsid w:val="000B2A28"/>
    <w:rsid w:val="000D02D2"/>
    <w:rsid w:val="000D69E1"/>
    <w:rsid w:val="000E28C1"/>
    <w:rsid w:val="000F1EA4"/>
    <w:rsid w:val="00106F5D"/>
    <w:rsid w:val="00112797"/>
    <w:rsid w:val="00116FD4"/>
    <w:rsid w:val="00135EA0"/>
    <w:rsid w:val="001368EA"/>
    <w:rsid w:val="00157B1E"/>
    <w:rsid w:val="00166018"/>
    <w:rsid w:val="00171B6A"/>
    <w:rsid w:val="00184029"/>
    <w:rsid w:val="00184973"/>
    <w:rsid w:val="00187868"/>
    <w:rsid w:val="0019195A"/>
    <w:rsid w:val="001930FD"/>
    <w:rsid w:val="00194C59"/>
    <w:rsid w:val="001A2EC1"/>
    <w:rsid w:val="001A4C1C"/>
    <w:rsid w:val="001A4C1D"/>
    <w:rsid w:val="001A56F7"/>
    <w:rsid w:val="001A761C"/>
    <w:rsid w:val="001B08E1"/>
    <w:rsid w:val="001B0DC7"/>
    <w:rsid w:val="001B5C3F"/>
    <w:rsid w:val="001C0062"/>
    <w:rsid w:val="001C0F75"/>
    <w:rsid w:val="001C31FC"/>
    <w:rsid w:val="001D7158"/>
    <w:rsid w:val="001E341C"/>
    <w:rsid w:val="001F1AAB"/>
    <w:rsid w:val="001F5492"/>
    <w:rsid w:val="001F57E5"/>
    <w:rsid w:val="001F665F"/>
    <w:rsid w:val="002016A0"/>
    <w:rsid w:val="0021339B"/>
    <w:rsid w:val="002170B1"/>
    <w:rsid w:val="00220BF8"/>
    <w:rsid w:val="00221D3E"/>
    <w:rsid w:val="00222541"/>
    <w:rsid w:val="00233DA1"/>
    <w:rsid w:val="00235DA3"/>
    <w:rsid w:val="00243F04"/>
    <w:rsid w:val="00250C50"/>
    <w:rsid w:val="00251020"/>
    <w:rsid w:val="002552BB"/>
    <w:rsid w:val="00261EA4"/>
    <w:rsid w:val="00263D63"/>
    <w:rsid w:val="00266A60"/>
    <w:rsid w:val="00271D95"/>
    <w:rsid w:val="0027327F"/>
    <w:rsid w:val="00275917"/>
    <w:rsid w:val="00285130"/>
    <w:rsid w:val="00285D20"/>
    <w:rsid w:val="00286CA0"/>
    <w:rsid w:val="00294691"/>
    <w:rsid w:val="00294BF2"/>
    <w:rsid w:val="00297AE8"/>
    <w:rsid w:val="002A0837"/>
    <w:rsid w:val="002A0BDA"/>
    <w:rsid w:val="002A6E98"/>
    <w:rsid w:val="002B0246"/>
    <w:rsid w:val="002B788D"/>
    <w:rsid w:val="002C5312"/>
    <w:rsid w:val="002C66F8"/>
    <w:rsid w:val="002D336D"/>
    <w:rsid w:val="002E23F6"/>
    <w:rsid w:val="002E2DF0"/>
    <w:rsid w:val="002E7A5B"/>
    <w:rsid w:val="002F0736"/>
    <w:rsid w:val="00305127"/>
    <w:rsid w:val="00310C1A"/>
    <w:rsid w:val="0032090D"/>
    <w:rsid w:val="00333584"/>
    <w:rsid w:val="003359AA"/>
    <w:rsid w:val="0034193E"/>
    <w:rsid w:val="00346353"/>
    <w:rsid w:val="00352A37"/>
    <w:rsid w:val="00360288"/>
    <w:rsid w:val="00361E3B"/>
    <w:rsid w:val="00362048"/>
    <w:rsid w:val="0036644B"/>
    <w:rsid w:val="003765F8"/>
    <w:rsid w:val="0037713C"/>
    <w:rsid w:val="0038289F"/>
    <w:rsid w:val="00393D57"/>
    <w:rsid w:val="003A0858"/>
    <w:rsid w:val="003A4BF3"/>
    <w:rsid w:val="003B02A4"/>
    <w:rsid w:val="003B6152"/>
    <w:rsid w:val="003B6582"/>
    <w:rsid w:val="003B7586"/>
    <w:rsid w:val="003C34C3"/>
    <w:rsid w:val="003C4921"/>
    <w:rsid w:val="003C53F6"/>
    <w:rsid w:val="003D1C9F"/>
    <w:rsid w:val="003D6576"/>
    <w:rsid w:val="003E3F98"/>
    <w:rsid w:val="003E66BD"/>
    <w:rsid w:val="003F7D37"/>
    <w:rsid w:val="004016E0"/>
    <w:rsid w:val="00403C67"/>
    <w:rsid w:val="004125D7"/>
    <w:rsid w:val="00425B04"/>
    <w:rsid w:val="00427822"/>
    <w:rsid w:val="00437CEE"/>
    <w:rsid w:val="00446817"/>
    <w:rsid w:val="004528CF"/>
    <w:rsid w:val="004565DB"/>
    <w:rsid w:val="004608FB"/>
    <w:rsid w:val="004653A6"/>
    <w:rsid w:val="00467963"/>
    <w:rsid w:val="00471535"/>
    <w:rsid w:val="00472136"/>
    <w:rsid w:val="00482A72"/>
    <w:rsid w:val="004835D2"/>
    <w:rsid w:val="0048390F"/>
    <w:rsid w:val="00484EB1"/>
    <w:rsid w:val="004879D8"/>
    <w:rsid w:val="0049567F"/>
    <w:rsid w:val="00496178"/>
    <w:rsid w:val="004A0864"/>
    <w:rsid w:val="004A2F4C"/>
    <w:rsid w:val="004A4FF4"/>
    <w:rsid w:val="004A5096"/>
    <w:rsid w:val="004A7EF9"/>
    <w:rsid w:val="004B49D2"/>
    <w:rsid w:val="004B58F5"/>
    <w:rsid w:val="004D78F4"/>
    <w:rsid w:val="004E0C9E"/>
    <w:rsid w:val="004F16C9"/>
    <w:rsid w:val="005069AA"/>
    <w:rsid w:val="00507E58"/>
    <w:rsid w:val="005157FE"/>
    <w:rsid w:val="00517899"/>
    <w:rsid w:val="00517EBC"/>
    <w:rsid w:val="00534126"/>
    <w:rsid w:val="00535A58"/>
    <w:rsid w:val="0054035E"/>
    <w:rsid w:val="00547D2D"/>
    <w:rsid w:val="00553641"/>
    <w:rsid w:val="00554004"/>
    <w:rsid w:val="005567F1"/>
    <w:rsid w:val="0057374F"/>
    <w:rsid w:val="00580895"/>
    <w:rsid w:val="00590E8C"/>
    <w:rsid w:val="00597248"/>
    <w:rsid w:val="005979B2"/>
    <w:rsid w:val="005A08D5"/>
    <w:rsid w:val="005A18DA"/>
    <w:rsid w:val="005C4344"/>
    <w:rsid w:val="005C4D91"/>
    <w:rsid w:val="005C6085"/>
    <w:rsid w:val="005D7BBC"/>
    <w:rsid w:val="005E594A"/>
    <w:rsid w:val="005E74D0"/>
    <w:rsid w:val="005F0A79"/>
    <w:rsid w:val="00600FA3"/>
    <w:rsid w:val="0060251B"/>
    <w:rsid w:val="00603E8C"/>
    <w:rsid w:val="00610477"/>
    <w:rsid w:val="006118BE"/>
    <w:rsid w:val="006156DF"/>
    <w:rsid w:val="006179F9"/>
    <w:rsid w:val="00622B02"/>
    <w:rsid w:val="00624AAE"/>
    <w:rsid w:val="00626CA2"/>
    <w:rsid w:val="00626DAB"/>
    <w:rsid w:val="00634A2F"/>
    <w:rsid w:val="00635288"/>
    <w:rsid w:val="00635444"/>
    <w:rsid w:val="00635A92"/>
    <w:rsid w:val="00652C0E"/>
    <w:rsid w:val="006634BF"/>
    <w:rsid w:val="006637C5"/>
    <w:rsid w:val="00663983"/>
    <w:rsid w:val="006669ED"/>
    <w:rsid w:val="00671981"/>
    <w:rsid w:val="00674766"/>
    <w:rsid w:val="00675FEB"/>
    <w:rsid w:val="006772FA"/>
    <w:rsid w:val="00696817"/>
    <w:rsid w:val="006A686E"/>
    <w:rsid w:val="006B03A6"/>
    <w:rsid w:val="006B1EE7"/>
    <w:rsid w:val="006C7DE6"/>
    <w:rsid w:val="006D2120"/>
    <w:rsid w:val="006E16EA"/>
    <w:rsid w:val="006E1F30"/>
    <w:rsid w:val="006E2452"/>
    <w:rsid w:val="006F0D0E"/>
    <w:rsid w:val="006F2C1B"/>
    <w:rsid w:val="006F3D49"/>
    <w:rsid w:val="0070184B"/>
    <w:rsid w:val="00706857"/>
    <w:rsid w:val="00707FC1"/>
    <w:rsid w:val="00713FE9"/>
    <w:rsid w:val="007154B9"/>
    <w:rsid w:val="00720DA3"/>
    <w:rsid w:val="00722EFE"/>
    <w:rsid w:val="00724D0B"/>
    <w:rsid w:val="007317AB"/>
    <w:rsid w:val="0073497C"/>
    <w:rsid w:val="00740E06"/>
    <w:rsid w:val="007500F4"/>
    <w:rsid w:val="007507A5"/>
    <w:rsid w:val="0075585B"/>
    <w:rsid w:val="007573CA"/>
    <w:rsid w:val="007637A7"/>
    <w:rsid w:val="007660E6"/>
    <w:rsid w:val="00774AB4"/>
    <w:rsid w:val="00777B5A"/>
    <w:rsid w:val="00784C62"/>
    <w:rsid w:val="00784D03"/>
    <w:rsid w:val="007A46EC"/>
    <w:rsid w:val="007A56C7"/>
    <w:rsid w:val="007B0606"/>
    <w:rsid w:val="007B1A09"/>
    <w:rsid w:val="007B4909"/>
    <w:rsid w:val="007D16B2"/>
    <w:rsid w:val="007D7FE3"/>
    <w:rsid w:val="007E4C0A"/>
    <w:rsid w:val="007F0CFF"/>
    <w:rsid w:val="008066EB"/>
    <w:rsid w:val="008073F0"/>
    <w:rsid w:val="00811C3F"/>
    <w:rsid w:val="0081221F"/>
    <w:rsid w:val="0081395A"/>
    <w:rsid w:val="00813BCF"/>
    <w:rsid w:val="00815631"/>
    <w:rsid w:val="0082012F"/>
    <w:rsid w:val="00820801"/>
    <w:rsid w:val="00820D1D"/>
    <w:rsid w:val="00821C5F"/>
    <w:rsid w:val="008233BF"/>
    <w:rsid w:val="00823AAE"/>
    <w:rsid w:val="008266A6"/>
    <w:rsid w:val="008275CA"/>
    <w:rsid w:val="0083122B"/>
    <w:rsid w:val="00831C8C"/>
    <w:rsid w:val="00833748"/>
    <w:rsid w:val="00853552"/>
    <w:rsid w:val="008537F7"/>
    <w:rsid w:val="008641F4"/>
    <w:rsid w:val="0087331F"/>
    <w:rsid w:val="0088553A"/>
    <w:rsid w:val="0089556B"/>
    <w:rsid w:val="00896125"/>
    <w:rsid w:val="00896B6B"/>
    <w:rsid w:val="008A0A73"/>
    <w:rsid w:val="008B2A2C"/>
    <w:rsid w:val="008B3B3A"/>
    <w:rsid w:val="008B6214"/>
    <w:rsid w:val="008C1D33"/>
    <w:rsid w:val="008C45E9"/>
    <w:rsid w:val="008C680D"/>
    <w:rsid w:val="008D42B7"/>
    <w:rsid w:val="008E40C5"/>
    <w:rsid w:val="008F02E1"/>
    <w:rsid w:val="00901C62"/>
    <w:rsid w:val="009060DA"/>
    <w:rsid w:val="009133B5"/>
    <w:rsid w:val="00930F5B"/>
    <w:rsid w:val="00934285"/>
    <w:rsid w:val="00943222"/>
    <w:rsid w:val="00953199"/>
    <w:rsid w:val="009557B9"/>
    <w:rsid w:val="00960481"/>
    <w:rsid w:val="00962E96"/>
    <w:rsid w:val="0096311A"/>
    <w:rsid w:val="009632B0"/>
    <w:rsid w:val="0096474D"/>
    <w:rsid w:val="00972C72"/>
    <w:rsid w:val="0097443B"/>
    <w:rsid w:val="009752D7"/>
    <w:rsid w:val="00980815"/>
    <w:rsid w:val="00981369"/>
    <w:rsid w:val="00981480"/>
    <w:rsid w:val="00986D48"/>
    <w:rsid w:val="00992BA6"/>
    <w:rsid w:val="009945A1"/>
    <w:rsid w:val="00994B96"/>
    <w:rsid w:val="00997188"/>
    <w:rsid w:val="009B2EB4"/>
    <w:rsid w:val="009B341F"/>
    <w:rsid w:val="009B3552"/>
    <w:rsid w:val="009C558A"/>
    <w:rsid w:val="009C5E9F"/>
    <w:rsid w:val="009C7983"/>
    <w:rsid w:val="009C7CD0"/>
    <w:rsid w:val="009D4550"/>
    <w:rsid w:val="009E7DD7"/>
    <w:rsid w:val="00A01A97"/>
    <w:rsid w:val="00A02F2D"/>
    <w:rsid w:val="00A02FD2"/>
    <w:rsid w:val="00A20E12"/>
    <w:rsid w:val="00A31E82"/>
    <w:rsid w:val="00A3226B"/>
    <w:rsid w:val="00A371AB"/>
    <w:rsid w:val="00A47B69"/>
    <w:rsid w:val="00A51A39"/>
    <w:rsid w:val="00A61E94"/>
    <w:rsid w:val="00A62F93"/>
    <w:rsid w:val="00A704AF"/>
    <w:rsid w:val="00A71737"/>
    <w:rsid w:val="00A72E5E"/>
    <w:rsid w:val="00A86F15"/>
    <w:rsid w:val="00A90558"/>
    <w:rsid w:val="00A90A06"/>
    <w:rsid w:val="00AB0329"/>
    <w:rsid w:val="00AB4F99"/>
    <w:rsid w:val="00AB58B0"/>
    <w:rsid w:val="00AC097E"/>
    <w:rsid w:val="00AC1B1D"/>
    <w:rsid w:val="00AC228A"/>
    <w:rsid w:val="00AC2F06"/>
    <w:rsid w:val="00AC36E9"/>
    <w:rsid w:val="00AC3B8C"/>
    <w:rsid w:val="00AC65E1"/>
    <w:rsid w:val="00AD3B87"/>
    <w:rsid w:val="00AE4798"/>
    <w:rsid w:val="00AE5581"/>
    <w:rsid w:val="00AE65B5"/>
    <w:rsid w:val="00AE6F5E"/>
    <w:rsid w:val="00AF1C10"/>
    <w:rsid w:val="00AF27FE"/>
    <w:rsid w:val="00AF2E00"/>
    <w:rsid w:val="00B157CF"/>
    <w:rsid w:val="00B22A7C"/>
    <w:rsid w:val="00B23F1C"/>
    <w:rsid w:val="00B266EE"/>
    <w:rsid w:val="00B40CE8"/>
    <w:rsid w:val="00B45771"/>
    <w:rsid w:val="00B556F4"/>
    <w:rsid w:val="00B55D9D"/>
    <w:rsid w:val="00B55E33"/>
    <w:rsid w:val="00B61D67"/>
    <w:rsid w:val="00B62F47"/>
    <w:rsid w:val="00B641A4"/>
    <w:rsid w:val="00B81D49"/>
    <w:rsid w:val="00B8201E"/>
    <w:rsid w:val="00B83C68"/>
    <w:rsid w:val="00B84921"/>
    <w:rsid w:val="00B976F3"/>
    <w:rsid w:val="00BA6CCB"/>
    <w:rsid w:val="00BB10F3"/>
    <w:rsid w:val="00BB2148"/>
    <w:rsid w:val="00BB6A44"/>
    <w:rsid w:val="00BC719D"/>
    <w:rsid w:val="00BD38AC"/>
    <w:rsid w:val="00BE2A16"/>
    <w:rsid w:val="00BE7640"/>
    <w:rsid w:val="00BF099F"/>
    <w:rsid w:val="00BF40AD"/>
    <w:rsid w:val="00BF6D97"/>
    <w:rsid w:val="00BF76B8"/>
    <w:rsid w:val="00C014E2"/>
    <w:rsid w:val="00C0172F"/>
    <w:rsid w:val="00C206E7"/>
    <w:rsid w:val="00C20783"/>
    <w:rsid w:val="00C269B0"/>
    <w:rsid w:val="00C324C8"/>
    <w:rsid w:val="00C470E7"/>
    <w:rsid w:val="00C5196D"/>
    <w:rsid w:val="00C53F5C"/>
    <w:rsid w:val="00C61CA2"/>
    <w:rsid w:val="00C7305E"/>
    <w:rsid w:val="00C746FC"/>
    <w:rsid w:val="00CA0F85"/>
    <w:rsid w:val="00CB01E9"/>
    <w:rsid w:val="00CD3E4E"/>
    <w:rsid w:val="00CE3EEB"/>
    <w:rsid w:val="00CF2E8F"/>
    <w:rsid w:val="00CF4B5D"/>
    <w:rsid w:val="00CF51F6"/>
    <w:rsid w:val="00D0098D"/>
    <w:rsid w:val="00D1203B"/>
    <w:rsid w:val="00D17846"/>
    <w:rsid w:val="00D31A8C"/>
    <w:rsid w:val="00D355E2"/>
    <w:rsid w:val="00D36CEE"/>
    <w:rsid w:val="00D4360E"/>
    <w:rsid w:val="00D44B62"/>
    <w:rsid w:val="00D45451"/>
    <w:rsid w:val="00D45CFC"/>
    <w:rsid w:val="00D538C7"/>
    <w:rsid w:val="00D6446E"/>
    <w:rsid w:val="00D7031A"/>
    <w:rsid w:val="00D713FC"/>
    <w:rsid w:val="00D80400"/>
    <w:rsid w:val="00D818A7"/>
    <w:rsid w:val="00D83DFA"/>
    <w:rsid w:val="00D85837"/>
    <w:rsid w:val="00D86440"/>
    <w:rsid w:val="00D90F13"/>
    <w:rsid w:val="00D9123D"/>
    <w:rsid w:val="00D92310"/>
    <w:rsid w:val="00D95F33"/>
    <w:rsid w:val="00DA2C8D"/>
    <w:rsid w:val="00DA7207"/>
    <w:rsid w:val="00DB0C8D"/>
    <w:rsid w:val="00DB2130"/>
    <w:rsid w:val="00DB389C"/>
    <w:rsid w:val="00DB6A33"/>
    <w:rsid w:val="00DC653F"/>
    <w:rsid w:val="00DD0306"/>
    <w:rsid w:val="00DD0DCA"/>
    <w:rsid w:val="00DE52DA"/>
    <w:rsid w:val="00DE6BF5"/>
    <w:rsid w:val="00DE79CC"/>
    <w:rsid w:val="00DF3C17"/>
    <w:rsid w:val="00E049BF"/>
    <w:rsid w:val="00E04AFA"/>
    <w:rsid w:val="00E16EC3"/>
    <w:rsid w:val="00E20291"/>
    <w:rsid w:val="00E4040F"/>
    <w:rsid w:val="00E51201"/>
    <w:rsid w:val="00E52E31"/>
    <w:rsid w:val="00E6619C"/>
    <w:rsid w:val="00E66DAA"/>
    <w:rsid w:val="00E71E09"/>
    <w:rsid w:val="00E75902"/>
    <w:rsid w:val="00E875D6"/>
    <w:rsid w:val="00E95F95"/>
    <w:rsid w:val="00EA13AF"/>
    <w:rsid w:val="00EA250F"/>
    <w:rsid w:val="00EA4114"/>
    <w:rsid w:val="00EA7880"/>
    <w:rsid w:val="00EB2E47"/>
    <w:rsid w:val="00EC127E"/>
    <w:rsid w:val="00EC155B"/>
    <w:rsid w:val="00EC3659"/>
    <w:rsid w:val="00EC511D"/>
    <w:rsid w:val="00EC6EB9"/>
    <w:rsid w:val="00ED2689"/>
    <w:rsid w:val="00ED6BAC"/>
    <w:rsid w:val="00ED6CAB"/>
    <w:rsid w:val="00EE5715"/>
    <w:rsid w:val="00EE7400"/>
    <w:rsid w:val="00EE7E2D"/>
    <w:rsid w:val="00F04137"/>
    <w:rsid w:val="00F0618A"/>
    <w:rsid w:val="00F26B5B"/>
    <w:rsid w:val="00F3021F"/>
    <w:rsid w:val="00F31EB8"/>
    <w:rsid w:val="00F35A1B"/>
    <w:rsid w:val="00F552ED"/>
    <w:rsid w:val="00F5633A"/>
    <w:rsid w:val="00F605E9"/>
    <w:rsid w:val="00F75AE1"/>
    <w:rsid w:val="00F75B6C"/>
    <w:rsid w:val="00F77C11"/>
    <w:rsid w:val="00F77F1D"/>
    <w:rsid w:val="00F83F22"/>
    <w:rsid w:val="00F87C7A"/>
    <w:rsid w:val="00F915D7"/>
    <w:rsid w:val="00F95AAB"/>
    <w:rsid w:val="00FB0D66"/>
    <w:rsid w:val="00FB1766"/>
    <w:rsid w:val="00FB3C29"/>
    <w:rsid w:val="00FC2922"/>
    <w:rsid w:val="00FC4826"/>
    <w:rsid w:val="00FD0222"/>
    <w:rsid w:val="00FD02D5"/>
    <w:rsid w:val="00FD1D6C"/>
    <w:rsid w:val="00FE5EB2"/>
    <w:rsid w:val="00FF2B4F"/>
    <w:rsid w:val="00FF410A"/>
    <w:rsid w:val="00FF49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8536BF"/>
  <w15:docId w15:val="{B4155992-5BD7-44A7-8F1F-268378A85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7B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7327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32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327F"/>
  </w:style>
  <w:style w:type="paragraph" w:styleId="Footer">
    <w:name w:val="footer"/>
    <w:basedOn w:val="Normal"/>
    <w:link w:val="FooterChar"/>
    <w:uiPriority w:val="99"/>
    <w:unhideWhenUsed/>
    <w:rsid w:val="002732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327F"/>
  </w:style>
  <w:style w:type="paragraph" w:styleId="BalloonText">
    <w:name w:val="Balloon Text"/>
    <w:basedOn w:val="Normal"/>
    <w:link w:val="BalloonTextChar"/>
    <w:uiPriority w:val="99"/>
    <w:semiHidden/>
    <w:unhideWhenUsed/>
    <w:rsid w:val="002732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327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639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E28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61D67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C014E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295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0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2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6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08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562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37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7455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gi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E57D63-1E80-495E-BCCE-7AEF7C489B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0</Words>
  <Characters>21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escom GmbH</Company>
  <LinksUpToDate>false</LinksUpToDate>
  <CharactersWithSpaces>2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insch@celticnext.eu</dc:creator>
  <cp:lastModifiedBy>bienvenu@celticnext.eu</cp:lastModifiedBy>
  <cp:revision>2</cp:revision>
  <cp:lastPrinted>2021-01-25T14:30:00Z</cp:lastPrinted>
  <dcterms:created xsi:type="dcterms:W3CDTF">2022-08-08T08:32:00Z</dcterms:created>
  <dcterms:modified xsi:type="dcterms:W3CDTF">2022-08-08T08:32:00Z</dcterms:modified>
</cp:coreProperties>
</file>